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FA085" w14:textId="2C0667B8" w:rsidR="0093559E" w:rsidRDefault="00C75C03" w:rsidP="005A7439">
      <w:pPr>
        <w:rPr>
          <w:rFonts w:ascii="Arial Narrow" w:hAnsi="Arial Narrow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719E63EF" wp14:editId="751D81C9">
            <wp:simplePos x="0" y="0"/>
            <wp:positionH relativeFrom="margin">
              <wp:posOffset>2924175</wp:posOffset>
            </wp:positionH>
            <wp:positionV relativeFrom="paragraph">
              <wp:posOffset>14605</wp:posOffset>
            </wp:positionV>
            <wp:extent cx="929640" cy="929640"/>
            <wp:effectExtent l="0" t="0" r="3810" b="3810"/>
            <wp:wrapNone/>
            <wp:docPr id="1" name="Picture 1" descr="NMstateseal-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Mstateseal-web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CDF7E5" w14:textId="77777777" w:rsidR="0093559E" w:rsidRDefault="0093559E" w:rsidP="00695EF9">
      <w:pPr>
        <w:jc w:val="center"/>
        <w:rPr>
          <w:rFonts w:ascii="Arial Narrow" w:hAnsi="Arial Narrow"/>
          <w:sz w:val="24"/>
          <w:szCs w:val="24"/>
        </w:rPr>
      </w:pPr>
    </w:p>
    <w:p w14:paraId="1AABBD1F" w14:textId="77777777" w:rsidR="0093559E" w:rsidRDefault="0093559E" w:rsidP="00695EF9">
      <w:pPr>
        <w:jc w:val="center"/>
        <w:rPr>
          <w:rFonts w:ascii="Arial Narrow" w:hAnsi="Arial Narrow"/>
          <w:sz w:val="24"/>
          <w:szCs w:val="24"/>
        </w:rPr>
      </w:pPr>
    </w:p>
    <w:p w14:paraId="4038E64B" w14:textId="77777777" w:rsidR="00C75C03" w:rsidRDefault="00C75C03" w:rsidP="00695EF9">
      <w:pPr>
        <w:jc w:val="center"/>
        <w:rPr>
          <w:rFonts w:ascii="Arial Narrow" w:hAnsi="Arial Narrow"/>
          <w:sz w:val="24"/>
          <w:szCs w:val="24"/>
        </w:rPr>
      </w:pPr>
    </w:p>
    <w:p w14:paraId="2747E132" w14:textId="77777777" w:rsidR="00C75C03" w:rsidRDefault="00C75C03" w:rsidP="00695EF9">
      <w:pPr>
        <w:jc w:val="center"/>
        <w:rPr>
          <w:rFonts w:ascii="Arial Narrow" w:hAnsi="Arial Narrow"/>
          <w:sz w:val="24"/>
          <w:szCs w:val="24"/>
        </w:rPr>
      </w:pPr>
    </w:p>
    <w:p w14:paraId="38C975B1" w14:textId="77777777" w:rsidR="00C75C03" w:rsidRDefault="00C75C03" w:rsidP="00695EF9">
      <w:pPr>
        <w:jc w:val="center"/>
        <w:rPr>
          <w:rFonts w:ascii="Arial Narrow" w:hAnsi="Arial Narrow"/>
          <w:sz w:val="24"/>
          <w:szCs w:val="24"/>
        </w:rPr>
      </w:pPr>
    </w:p>
    <w:p w14:paraId="49831931" w14:textId="0B96F1DE" w:rsidR="00695EF9" w:rsidRDefault="00695EF9" w:rsidP="00695EF9">
      <w:pPr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tate of New Mexico</w:t>
      </w:r>
    </w:p>
    <w:p w14:paraId="456A38DA" w14:textId="2FF5BA86" w:rsidR="00642BD8" w:rsidRDefault="00695EF9" w:rsidP="00695EF9">
      <w:pPr>
        <w:jc w:val="center"/>
        <w:rPr>
          <w:rFonts w:ascii="Arial Narrow" w:hAnsi="Arial Narrow"/>
          <w:sz w:val="24"/>
          <w:szCs w:val="24"/>
        </w:rPr>
      </w:pPr>
      <w:r w:rsidRPr="00552768">
        <w:rPr>
          <w:rFonts w:ascii="Arial Narrow" w:hAnsi="Arial Narrow"/>
          <w:sz w:val="24"/>
          <w:szCs w:val="24"/>
        </w:rPr>
        <w:t>Public Education Department</w:t>
      </w:r>
    </w:p>
    <w:p w14:paraId="1713EB0C" w14:textId="0101750F" w:rsidR="00695EF9" w:rsidRDefault="007932EA" w:rsidP="00695EF9">
      <w:pPr>
        <w:jc w:val="center"/>
        <w:rPr>
          <w:rFonts w:ascii="Arial Narrow" w:hAnsi="Arial Narrow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D7FAC5" wp14:editId="2FF473C7">
                <wp:simplePos x="0" y="0"/>
                <wp:positionH relativeFrom="margin">
                  <wp:align>center</wp:align>
                </wp:positionH>
                <wp:positionV relativeFrom="paragraph">
                  <wp:posOffset>81915</wp:posOffset>
                </wp:positionV>
                <wp:extent cx="7000240" cy="5080"/>
                <wp:effectExtent l="38100" t="38100" r="67310" b="901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00240" cy="508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>
                              <a:lumMod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4B5B59" id="Straight Connector 4" o:spid="_x0000_s1026" style="position:absolute;z-index:2516674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.45pt" to="551.2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" strokecolor="#632523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722CFBC1" w14:textId="688F8966" w:rsidR="00AC5BF7" w:rsidRPr="00912C51" w:rsidRDefault="009A604E" w:rsidP="00AC5BF7">
      <w:pPr>
        <w:jc w:val="right"/>
        <w:rPr>
          <w:rFonts w:ascii="Arial Narrow" w:hAnsi="Arial Narrow"/>
          <w:b/>
          <w:bCs/>
          <w:color w:val="632423" w:themeColor="accent2" w:themeShade="80"/>
          <w:sz w:val="12"/>
          <w:szCs w:val="12"/>
        </w:rPr>
      </w:pPr>
      <w:r w:rsidRPr="00912C51">
        <w:rPr>
          <w:rFonts w:ascii="Arial Narrow" w:hAnsi="Arial Narrow"/>
          <w:b/>
          <w:bCs/>
          <w:color w:val="632423" w:themeColor="accent2" w:themeShade="80"/>
          <w:sz w:val="12"/>
          <w:szCs w:val="12"/>
        </w:rPr>
        <w:t xml:space="preserve">REVISED: </w:t>
      </w:r>
      <w:r w:rsidR="00912C51" w:rsidRPr="00912C51">
        <w:rPr>
          <w:rFonts w:ascii="Arial Narrow" w:hAnsi="Arial Narrow"/>
          <w:b/>
          <w:bCs/>
          <w:color w:val="632423" w:themeColor="accent2" w:themeShade="80"/>
          <w:sz w:val="12"/>
          <w:szCs w:val="12"/>
          <w:shd w:val="clear" w:color="auto" w:fill="F2F2F2" w:themeFill="background1" w:themeFillShade="F2"/>
        </w:rPr>
        <w:t>06.26.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649A4" w:rsidRPr="007932EA" w14:paraId="51692AB1" w14:textId="03FD9704" w:rsidTr="00C53B68">
        <w:tc>
          <w:tcPr>
            <w:tcW w:w="10790" w:type="dxa"/>
            <w:shd w:val="clear" w:color="auto" w:fill="002060"/>
          </w:tcPr>
          <w:p w14:paraId="32972F6C" w14:textId="0ECCAA90" w:rsidR="001649A4" w:rsidRPr="007932EA" w:rsidRDefault="001649A4" w:rsidP="00695EF9">
            <w:pPr>
              <w:spacing w:before="60" w:after="60"/>
              <w:jc w:val="center"/>
              <w:rPr>
                <w:rFonts w:ascii="Arial Narrow" w:hAnsi="Arial Narrow"/>
                <w:b/>
                <w:color w:val="FFFFFF" w:themeColor="background1"/>
                <w:sz w:val="32"/>
                <w:szCs w:val="32"/>
              </w:rPr>
            </w:pPr>
            <w:r w:rsidRPr="007932EA">
              <w:rPr>
                <w:rFonts w:ascii="Arial Narrow" w:hAnsi="Arial Narrow"/>
                <w:b/>
                <w:color w:val="FFFFFF" w:themeColor="background1"/>
                <w:sz w:val="32"/>
                <w:szCs w:val="32"/>
              </w:rPr>
              <w:t>GRADUATION REQUIREMENTS</w:t>
            </w:r>
          </w:p>
        </w:tc>
      </w:tr>
    </w:tbl>
    <w:p w14:paraId="4A97B40C" w14:textId="77777777" w:rsidR="002B334A" w:rsidRDefault="002B334A" w:rsidP="002469E3">
      <w:pPr>
        <w:jc w:val="center"/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8E311D8" w14:textId="77777777" w:rsidR="002C05E5" w:rsidRPr="0093559E" w:rsidRDefault="002C05E5" w:rsidP="002469E3">
      <w:pPr>
        <w:jc w:val="center"/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A304B01" w14:textId="07077380" w:rsidR="00006E4F" w:rsidRDefault="007932EA" w:rsidP="00695EF9">
      <w:pPr>
        <w:jc w:val="center"/>
        <w:rPr>
          <w:rFonts w:ascii="Arial Black" w:hAnsi="Arial Black"/>
          <w:b/>
          <w:caps/>
          <w:color w:val="632423" w:themeColor="accent2" w:themeShade="80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9FC2AD" wp14:editId="43E69A84">
                <wp:simplePos x="0" y="0"/>
                <wp:positionH relativeFrom="margin">
                  <wp:align>center</wp:align>
                </wp:positionH>
                <wp:positionV relativeFrom="paragraph">
                  <wp:posOffset>319405</wp:posOffset>
                </wp:positionV>
                <wp:extent cx="7000240" cy="5080"/>
                <wp:effectExtent l="38100" t="38100" r="67310" b="9017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00240" cy="508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rgbClr val="C0504D">
                              <a:lumMod val="50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301AFD" id="Straight Connector 6" o:spid="_x0000_s1026" style="position:absolute;z-index:2516695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5.15pt" to="551.2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" strokecolor="#632523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  <w:r w:rsidR="00642BD8" w:rsidRPr="007932EA">
        <w:rPr>
          <w:rFonts w:ascii="Arial Black" w:hAnsi="Arial Black"/>
          <w:b/>
          <w:caps/>
          <w:color w:val="632423" w:themeColor="accent2" w:themeShade="80"/>
          <w:sz w:val="32"/>
          <w:szCs w:val="32"/>
        </w:rPr>
        <w:t xml:space="preserve">Waiver </w:t>
      </w:r>
      <w:r w:rsidR="002469E3" w:rsidRPr="007932EA">
        <w:rPr>
          <w:rFonts w:ascii="Arial Black" w:hAnsi="Arial Black"/>
          <w:b/>
          <w:caps/>
          <w:color w:val="632423" w:themeColor="accent2" w:themeShade="80"/>
          <w:sz w:val="32"/>
          <w:szCs w:val="32"/>
        </w:rPr>
        <w:t>rEQUEST</w:t>
      </w:r>
    </w:p>
    <w:p w14:paraId="0A85DB3E" w14:textId="2860075E" w:rsidR="007932EA" w:rsidRPr="007932EA" w:rsidRDefault="007932EA" w:rsidP="00695EF9">
      <w:pPr>
        <w:jc w:val="center"/>
        <w:rPr>
          <w:rFonts w:ascii="Arial Black" w:hAnsi="Arial Black"/>
          <w:b/>
          <w:caps/>
          <w:color w:val="632423" w:themeColor="accent2" w:themeShade="80"/>
          <w:sz w:val="16"/>
          <w:szCs w:val="16"/>
        </w:rPr>
      </w:pPr>
    </w:p>
    <w:p w14:paraId="29BA66C4" w14:textId="77777777" w:rsidR="002C05E5" w:rsidRPr="002C05E5" w:rsidRDefault="002C05E5" w:rsidP="00695EF9">
      <w:pPr>
        <w:jc w:val="center"/>
        <w:rPr>
          <w:rFonts w:ascii="Arial Narrow" w:hAnsi="Arial Narrow"/>
          <w:b/>
          <w:caps/>
          <w:color w:val="632423" w:themeColor="accent2" w:themeShade="80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05E5" w14:paraId="62F052BE" w14:textId="77777777" w:rsidTr="00AC5BF7">
        <w:tc>
          <w:tcPr>
            <w:tcW w:w="10790" w:type="dxa"/>
            <w:shd w:val="clear" w:color="auto" w:fill="B8CCE4" w:themeFill="accent1" w:themeFillTint="66"/>
          </w:tcPr>
          <w:p w14:paraId="6F053B5A" w14:textId="77777777" w:rsidR="002C05E5" w:rsidRPr="002C05E5" w:rsidRDefault="002C05E5" w:rsidP="00695EF9">
            <w:pPr>
              <w:jc w:val="center"/>
              <w:rPr>
                <w:rFonts w:ascii="Arial Narrow" w:hAnsi="Arial Narrow"/>
                <w:i/>
                <w:sz w:val="4"/>
                <w:szCs w:val="4"/>
              </w:rPr>
            </w:pPr>
          </w:p>
          <w:p w14:paraId="36C2D6D8" w14:textId="77777777" w:rsidR="002C05E5" w:rsidRPr="0007758D" w:rsidRDefault="002C05E5" w:rsidP="00695EF9">
            <w:pPr>
              <w:jc w:val="center"/>
              <w:rPr>
                <w:rFonts w:ascii="Arial Narrow" w:hAnsi="Arial Narrow"/>
                <w:sz w:val="4"/>
                <w:szCs w:val="4"/>
              </w:rPr>
            </w:pPr>
          </w:p>
          <w:p w14:paraId="6BB8ECB7" w14:textId="77777777" w:rsidR="002C05E5" w:rsidRPr="0007758D" w:rsidRDefault="002C05E5" w:rsidP="00AC5BF7">
            <w:pPr>
              <w:shd w:val="clear" w:color="auto" w:fill="B8CCE4" w:themeFill="accent1" w:themeFillTint="66"/>
              <w:jc w:val="center"/>
              <w:rPr>
                <w:rFonts w:ascii="Arial Narrow" w:hAnsi="Arial Narrow"/>
                <w:color w:val="244061" w:themeColor="accent1" w:themeShade="80"/>
                <w:sz w:val="22"/>
                <w:szCs w:val="22"/>
              </w:rPr>
            </w:pPr>
            <w:r w:rsidRPr="0007758D">
              <w:rPr>
                <w:rFonts w:ascii="Arial Narrow" w:hAnsi="Arial Narrow"/>
                <w:color w:val="244061" w:themeColor="accent1" w:themeShade="80"/>
                <w:sz w:val="22"/>
                <w:szCs w:val="22"/>
              </w:rPr>
              <w:t xml:space="preserve">Use this waiver to enable students to meet graduation </w:t>
            </w:r>
            <w:proofErr w:type="gramStart"/>
            <w:r w:rsidRPr="0007758D">
              <w:rPr>
                <w:rFonts w:ascii="Arial Narrow" w:hAnsi="Arial Narrow"/>
                <w:color w:val="244061" w:themeColor="accent1" w:themeShade="80"/>
                <w:sz w:val="22"/>
                <w:szCs w:val="22"/>
              </w:rPr>
              <w:t>requirements</w:t>
            </w:r>
            <w:proofErr w:type="gramEnd"/>
            <w:r w:rsidRPr="0007758D">
              <w:rPr>
                <w:rFonts w:ascii="Arial Narrow" w:hAnsi="Arial Narrow"/>
                <w:color w:val="244061" w:themeColor="accent1" w:themeShade="80"/>
                <w:sz w:val="22"/>
                <w:szCs w:val="22"/>
              </w:rPr>
              <w:t xml:space="preserve"> </w:t>
            </w:r>
          </w:p>
          <w:p w14:paraId="305E16ED" w14:textId="77777777" w:rsidR="002C05E5" w:rsidRPr="0007758D" w:rsidRDefault="002C05E5" w:rsidP="00AC5BF7">
            <w:pPr>
              <w:shd w:val="clear" w:color="auto" w:fill="B8CCE4" w:themeFill="accent1" w:themeFillTint="66"/>
              <w:jc w:val="center"/>
              <w:rPr>
                <w:rFonts w:ascii="Arial Narrow" w:hAnsi="Arial Narrow"/>
                <w:color w:val="244061" w:themeColor="accent1" w:themeShade="80"/>
                <w:sz w:val="22"/>
                <w:szCs w:val="22"/>
              </w:rPr>
            </w:pPr>
            <w:r w:rsidRPr="0007758D">
              <w:rPr>
                <w:rFonts w:ascii="Arial Narrow" w:hAnsi="Arial Narrow"/>
                <w:color w:val="244061" w:themeColor="accent1" w:themeShade="80"/>
                <w:sz w:val="22"/>
                <w:szCs w:val="22"/>
              </w:rPr>
              <w:t>through nontraditional means (for example, using passing scores from other states’ graduation tests).</w:t>
            </w:r>
          </w:p>
          <w:p w14:paraId="24A2520C" w14:textId="77777777" w:rsidR="002C05E5" w:rsidRDefault="002C05E5" w:rsidP="00695EF9">
            <w:pPr>
              <w:jc w:val="center"/>
              <w:rPr>
                <w:rFonts w:ascii="Arial Narrow" w:hAnsi="Arial Narrow"/>
                <w:b/>
                <w:caps/>
                <w:color w:val="4A442A" w:themeColor="background2" w:themeShade="40"/>
                <w:sz w:val="4"/>
                <w:szCs w:val="4"/>
              </w:rPr>
            </w:pPr>
          </w:p>
          <w:p w14:paraId="023268EF" w14:textId="77777777" w:rsidR="002C05E5" w:rsidRPr="002C05E5" w:rsidRDefault="002C05E5" w:rsidP="00695EF9">
            <w:pPr>
              <w:jc w:val="center"/>
              <w:rPr>
                <w:rFonts w:ascii="Arial Narrow" w:hAnsi="Arial Narrow"/>
                <w:b/>
                <w:caps/>
                <w:color w:val="4A442A" w:themeColor="background2" w:themeShade="40"/>
                <w:sz w:val="4"/>
                <w:szCs w:val="4"/>
              </w:rPr>
            </w:pPr>
          </w:p>
        </w:tc>
      </w:tr>
    </w:tbl>
    <w:p w14:paraId="38A32C87" w14:textId="77777777" w:rsidR="00157037" w:rsidRDefault="00157037" w:rsidP="00695EF9">
      <w:pPr>
        <w:jc w:val="center"/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6EFF7EE" w14:textId="77777777" w:rsidR="00CB3D8A" w:rsidRDefault="00CB3D8A" w:rsidP="00695EF9">
      <w:pPr>
        <w:jc w:val="center"/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F074AD7" w14:textId="77777777" w:rsidR="002C05E5" w:rsidRDefault="002C05E5" w:rsidP="00695EF9">
      <w:pPr>
        <w:jc w:val="center"/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95EF9" w14:paraId="069AB6A5" w14:textId="77777777" w:rsidTr="00AC5BF7">
        <w:tc>
          <w:tcPr>
            <w:tcW w:w="10790" w:type="dxa"/>
            <w:shd w:val="clear" w:color="auto" w:fill="D9D9D9" w:themeFill="background1" w:themeFillShade="D9"/>
          </w:tcPr>
          <w:p w14:paraId="75CEEABA" w14:textId="77777777" w:rsidR="0093559E" w:rsidRPr="0093559E" w:rsidRDefault="0093559E" w:rsidP="00157037">
            <w:pPr>
              <w:rPr>
                <w:rFonts w:ascii="Arial Narrow" w:hAnsi="Arial Narrow"/>
                <w:sz w:val="4"/>
                <w:szCs w:val="4"/>
              </w:rPr>
            </w:pPr>
          </w:p>
          <w:p w14:paraId="1E0FCC7F" w14:textId="77777777" w:rsidR="002C05E5" w:rsidRPr="002C05E5" w:rsidRDefault="002C05E5" w:rsidP="0093559E">
            <w:pPr>
              <w:rPr>
                <w:rFonts w:ascii="Arial Narrow" w:eastAsia="Calibri" w:hAnsi="Arial Narrow" w:cs="Times New Roman"/>
                <w:sz w:val="4"/>
                <w:szCs w:val="4"/>
              </w:rPr>
            </w:pPr>
          </w:p>
          <w:p w14:paraId="5F24DF67" w14:textId="77777777" w:rsidR="0093559E" w:rsidRDefault="0093559E" w:rsidP="0093559E">
            <w:pPr>
              <w:rPr>
                <w:rFonts w:ascii="Arial Narrow" w:eastAsia="Calibri" w:hAnsi="Arial Narrow" w:cs="Times New Roman"/>
                <w:sz w:val="24"/>
                <w:szCs w:val="24"/>
              </w:rPr>
            </w:pPr>
            <w:r w:rsidRPr="0093559E">
              <w:rPr>
                <w:rFonts w:ascii="Arial Narrow" w:eastAsia="Calibri" w:hAnsi="Arial Narrow" w:cs="Times New Roman"/>
                <w:sz w:val="24"/>
                <w:szCs w:val="24"/>
              </w:rPr>
              <w:t xml:space="preserve">Please complete this form electronically from the superintendent, charter school administrator, or designee. Email to: </w:t>
            </w:r>
            <w:hyperlink r:id="rId8" w:history="1">
              <w:r w:rsidRPr="0093559E">
                <w:rPr>
                  <w:rFonts w:ascii="Arial Narrow" w:eastAsia="Calibri" w:hAnsi="Arial Narrow" w:cs="Times New Roman"/>
                  <w:color w:val="632423" w:themeColor="accent2" w:themeShade="80"/>
                  <w:sz w:val="24"/>
                  <w:szCs w:val="24"/>
                  <w:u w:val="single"/>
                </w:rPr>
                <w:t>Waivers.PED@state.nm.us</w:t>
              </w:r>
            </w:hyperlink>
            <w:r w:rsidRPr="0093559E">
              <w:rPr>
                <w:rFonts w:ascii="Arial Narrow" w:eastAsia="Calibri" w:hAnsi="Arial Narrow" w:cs="Times New Roman"/>
                <w:color w:val="632423" w:themeColor="accent2" w:themeShade="80"/>
                <w:sz w:val="24"/>
                <w:szCs w:val="24"/>
              </w:rPr>
              <w:t xml:space="preserve"> </w:t>
            </w:r>
            <w:r w:rsidR="0007758D">
              <w:rPr>
                <w:rFonts w:ascii="Arial Narrow" w:eastAsia="Calibri" w:hAnsi="Arial Narrow" w:cs="Times New Roman"/>
                <w:sz w:val="24"/>
                <w:szCs w:val="24"/>
              </w:rPr>
              <w:t>in W</w:t>
            </w:r>
            <w:r w:rsidRPr="0093559E">
              <w:rPr>
                <w:rFonts w:ascii="Arial Narrow" w:eastAsia="Calibri" w:hAnsi="Arial Narrow" w:cs="Times New Roman"/>
                <w:sz w:val="24"/>
                <w:szCs w:val="24"/>
              </w:rPr>
              <w:t>ord document format.</w:t>
            </w:r>
          </w:p>
          <w:p w14:paraId="249B6642" w14:textId="77777777" w:rsidR="00CB3D8A" w:rsidRPr="0093559E" w:rsidRDefault="00CB3D8A" w:rsidP="0093559E">
            <w:pPr>
              <w:rPr>
                <w:rFonts w:ascii="Arial Narrow" w:eastAsia="Calibri" w:hAnsi="Arial Narrow" w:cs="Times New Roman"/>
                <w:sz w:val="4"/>
                <w:szCs w:val="4"/>
              </w:rPr>
            </w:pPr>
          </w:p>
          <w:p w14:paraId="78AEC4C5" w14:textId="77777777" w:rsidR="00157037" w:rsidRPr="00116861" w:rsidRDefault="00157037" w:rsidP="00CB3D8A">
            <w:pPr>
              <w:jc w:val="center"/>
              <w:rPr>
                <w:rFonts w:ascii="Arial Narrow" w:hAnsi="Arial Narrow"/>
                <w:b/>
                <w:color w:val="943634" w:themeColor="accent2" w:themeShade="BF"/>
                <w:sz w:val="24"/>
                <w:szCs w:val="24"/>
              </w:rPr>
            </w:pPr>
            <w:r w:rsidRPr="00116861">
              <w:rPr>
                <w:rFonts w:ascii="Arial Narrow" w:hAnsi="Arial Narrow"/>
                <w:b/>
                <w:color w:val="943634" w:themeColor="accent2" w:themeShade="BF"/>
                <w:sz w:val="24"/>
                <w:szCs w:val="24"/>
              </w:rPr>
              <w:t>DO NOT USE THIS FORM TO REQUEST PERMISSION TO WAIVE END-OF-COURSE EXAMS.</w:t>
            </w:r>
          </w:p>
          <w:p w14:paraId="63BFAEC1" w14:textId="77777777" w:rsidR="00CB3D8A" w:rsidRPr="00CB3D8A" w:rsidRDefault="00CB3D8A" w:rsidP="00CB3D8A">
            <w:pPr>
              <w:jc w:val="center"/>
              <w:rPr>
                <w:rFonts w:ascii="Arial Narrow" w:hAnsi="Arial Narrow"/>
                <w:b/>
                <w:sz w:val="2"/>
                <w:szCs w:val="2"/>
              </w:rPr>
            </w:pPr>
          </w:p>
          <w:p w14:paraId="4B9FFF40" w14:textId="77777777" w:rsidR="002C05E5" w:rsidRPr="002C05E5" w:rsidRDefault="002C05E5" w:rsidP="00CB3D8A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2C05E5">
              <w:rPr>
                <w:rFonts w:ascii="Arial Narrow" w:hAnsi="Arial Narrow"/>
                <w:b/>
                <w:sz w:val="22"/>
                <w:szCs w:val="22"/>
              </w:rPr>
              <w:t>Note</w:t>
            </w:r>
            <w:r w:rsidRPr="002C05E5">
              <w:rPr>
                <w:rFonts w:ascii="Arial Narrow" w:hAnsi="Arial Narrow"/>
                <w:sz w:val="22"/>
                <w:szCs w:val="22"/>
              </w:rPr>
              <w:t>: The response boxes expand automatically as you add text.</w:t>
            </w:r>
          </w:p>
          <w:p w14:paraId="54100B9F" w14:textId="77777777" w:rsidR="002C05E5" w:rsidRPr="002C05E5" w:rsidRDefault="002C05E5" w:rsidP="002C05E5">
            <w:pPr>
              <w:spacing w:before="120"/>
              <w:jc w:val="center"/>
              <w:rPr>
                <w:rFonts w:ascii="Arial Narrow" w:hAnsi="Arial Narrow"/>
                <w:b/>
                <w:color w:val="4A442A" w:themeColor="background2" w:themeShade="40"/>
                <w:sz w:val="4"/>
                <w:szCs w:val="4"/>
              </w:rPr>
            </w:pPr>
          </w:p>
        </w:tc>
      </w:tr>
    </w:tbl>
    <w:p w14:paraId="785D9049" w14:textId="77777777" w:rsidR="0093559E" w:rsidRDefault="0093559E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8753123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2EAE5DC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880C9BF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606"/>
        <w:gridCol w:w="2409"/>
        <w:gridCol w:w="962"/>
        <w:gridCol w:w="1658"/>
        <w:gridCol w:w="2155"/>
      </w:tblGrid>
      <w:tr w:rsidR="002C05E5" w:rsidRPr="002C05E5" w14:paraId="5155FF2D" w14:textId="77777777" w:rsidTr="00351EFD">
        <w:tc>
          <w:tcPr>
            <w:tcW w:w="10790" w:type="dxa"/>
            <w:gridSpan w:val="5"/>
            <w:shd w:val="clear" w:color="auto" w:fill="DBE5F1" w:themeFill="accent1" w:themeFillTint="33"/>
          </w:tcPr>
          <w:p w14:paraId="4FC846EE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District/Charter School:</w:t>
            </w:r>
          </w:p>
        </w:tc>
      </w:tr>
      <w:tr w:rsidR="002C05E5" w:rsidRPr="002C05E5" w14:paraId="782AE856" w14:textId="77777777" w:rsidTr="00351EFD">
        <w:tc>
          <w:tcPr>
            <w:tcW w:w="10790" w:type="dxa"/>
            <w:gridSpan w:val="5"/>
            <w:shd w:val="clear" w:color="auto" w:fill="auto"/>
            <w:vAlign w:val="center"/>
          </w:tcPr>
          <w:p w14:paraId="6B2B5363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Superintendent or Charter School Administrator:</w:t>
            </w:r>
          </w:p>
        </w:tc>
      </w:tr>
      <w:tr w:rsidR="002C05E5" w:rsidRPr="002C05E5" w14:paraId="09122552" w14:textId="77777777" w:rsidTr="00351EFD">
        <w:trPr>
          <w:trHeight w:val="458"/>
        </w:trPr>
        <w:tc>
          <w:tcPr>
            <w:tcW w:w="6977" w:type="dxa"/>
            <w:gridSpan w:val="3"/>
            <w:shd w:val="clear" w:color="auto" w:fill="auto"/>
            <w:vAlign w:val="center"/>
          </w:tcPr>
          <w:p w14:paraId="21201053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Mailing Address:</w:t>
            </w:r>
          </w:p>
        </w:tc>
        <w:tc>
          <w:tcPr>
            <w:tcW w:w="1658" w:type="dxa"/>
            <w:shd w:val="clear" w:color="auto" w:fill="auto"/>
            <w:vAlign w:val="center"/>
          </w:tcPr>
          <w:p w14:paraId="661EF4FA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b/>
                <w:i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State:   NM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4CA8F6D5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Zip Code:</w:t>
            </w:r>
          </w:p>
        </w:tc>
      </w:tr>
      <w:tr w:rsidR="002C05E5" w:rsidRPr="002C05E5" w14:paraId="50E625BF" w14:textId="77777777" w:rsidTr="00351EFD">
        <w:tc>
          <w:tcPr>
            <w:tcW w:w="3606" w:type="dxa"/>
            <w:shd w:val="clear" w:color="auto" w:fill="auto"/>
            <w:vAlign w:val="center"/>
          </w:tcPr>
          <w:p w14:paraId="182E6966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Phone:</w:t>
            </w:r>
          </w:p>
        </w:tc>
        <w:tc>
          <w:tcPr>
            <w:tcW w:w="2409" w:type="dxa"/>
            <w:shd w:val="clear" w:color="auto" w:fill="auto"/>
            <w:vAlign w:val="center"/>
          </w:tcPr>
          <w:p w14:paraId="478E20C8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Fax:</w:t>
            </w:r>
          </w:p>
        </w:tc>
        <w:tc>
          <w:tcPr>
            <w:tcW w:w="4775" w:type="dxa"/>
            <w:gridSpan w:val="3"/>
            <w:shd w:val="clear" w:color="auto" w:fill="auto"/>
            <w:vAlign w:val="center"/>
          </w:tcPr>
          <w:p w14:paraId="328C715F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Email:</w:t>
            </w:r>
          </w:p>
        </w:tc>
      </w:tr>
    </w:tbl>
    <w:p w14:paraId="2843013B" w14:textId="77777777" w:rsidR="002C05E5" w:rsidRDefault="002C05E5" w:rsidP="00CB3D8A">
      <w:pPr>
        <w:spacing w:line="252" w:lineRule="auto"/>
        <w:rPr>
          <w:rFonts w:ascii="Arial Narrow" w:eastAsia="Calibri" w:hAnsi="Arial Narrow" w:cs="Times New Roman"/>
          <w:b/>
          <w:sz w:val="4"/>
          <w:szCs w:val="4"/>
        </w:rPr>
      </w:pPr>
    </w:p>
    <w:p w14:paraId="2D92FD0A" w14:textId="77777777" w:rsidR="00CB3D8A" w:rsidRDefault="00CB3D8A" w:rsidP="00CB3D8A">
      <w:pPr>
        <w:spacing w:line="252" w:lineRule="auto"/>
        <w:rPr>
          <w:rFonts w:ascii="Arial Narrow" w:eastAsia="Calibri" w:hAnsi="Arial Narrow" w:cs="Times New Roman"/>
          <w:b/>
          <w:sz w:val="4"/>
          <w:szCs w:val="4"/>
        </w:rPr>
      </w:pPr>
    </w:p>
    <w:p w14:paraId="7B0242D8" w14:textId="77777777" w:rsidR="00CB3D8A" w:rsidRPr="002C05E5" w:rsidRDefault="00CB3D8A" w:rsidP="00CB3D8A">
      <w:pPr>
        <w:spacing w:line="252" w:lineRule="auto"/>
        <w:rPr>
          <w:rFonts w:ascii="Arial Narrow" w:eastAsia="Calibri" w:hAnsi="Arial Narrow" w:cs="Times New Roman"/>
          <w:b/>
          <w:sz w:val="4"/>
          <w:szCs w:val="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3606"/>
        <w:gridCol w:w="2409"/>
        <w:gridCol w:w="4775"/>
      </w:tblGrid>
      <w:tr w:rsidR="002C05E5" w:rsidRPr="002C05E5" w14:paraId="32552468" w14:textId="77777777" w:rsidTr="00351EFD">
        <w:tc>
          <w:tcPr>
            <w:tcW w:w="10790" w:type="dxa"/>
            <w:gridSpan w:val="3"/>
            <w:shd w:val="clear" w:color="auto" w:fill="DBE5F1" w:themeFill="accent1" w:themeFillTint="33"/>
          </w:tcPr>
          <w:p w14:paraId="20CB4CFC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Secondary Contact:</w:t>
            </w:r>
          </w:p>
        </w:tc>
      </w:tr>
      <w:tr w:rsidR="002C05E5" w:rsidRPr="002C05E5" w14:paraId="67F36E33" w14:textId="77777777" w:rsidTr="002C05E5">
        <w:tc>
          <w:tcPr>
            <w:tcW w:w="3606" w:type="dxa"/>
            <w:shd w:val="clear" w:color="auto" w:fill="DBE5F1" w:themeFill="accent1" w:themeFillTint="33"/>
          </w:tcPr>
          <w:p w14:paraId="076280DA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Phone:</w:t>
            </w:r>
          </w:p>
        </w:tc>
        <w:tc>
          <w:tcPr>
            <w:tcW w:w="2409" w:type="dxa"/>
            <w:shd w:val="clear" w:color="auto" w:fill="DBE5F1" w:themeFill="accent1" w:themeFillTint="33"/>
          </w:tcPr>
          <w:p w14:paraId="68F5E137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Fax:</w:t>
            </w:r>
          </w:p>
        </w:tc>
        <w:tc>
          <w:tcPr>
            <w:tcW w:w="4775" w:type="dxa"/>
            <w:shd w:val="clear" w:color="auto" w:fill="DBE5F1" w:themeFill="accent1" w:themeFillTint="33"/>
          </w:tcPr>
          <w:p w14:paraId="3BCDF9C2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Email:</w:t>
            </w:r>
          </w:p>
        </w:tc>
      </w:tr>
      <w:tr w:rsidR="002C05E5" w:rsidRPr="002C05E5" w14:paraId="3AFE4D0F" w14:textId="77777777" w:rsidTr="00CB3D8A">
        <w:trPr>
          <w:trHeight w:val="359"/>
        </w:trPr>
        <w:tc>
          <w:tcPr>
            <w:tcW w:w="6015" w:type="dxa"/>
            <w:gridSpan w:val="2"/>
            <w:shd w:val="clear" w:color="auto" w:fill="DBE5F1" w:themeFill="accent1" w:themeFillTint="33"/>
          </w:tcPr>
          <w:p w14:paraId="00D79BDC" w14:textId="77777777" w:rsidR="002C05E5" w:rsidRPr="002C05E5" w:rsidRDefault="002C05E5" w:rsidP="002C05E5">
            <w:pPr>
              <w:spacing w:after="200" w:line="252" w:lineRule="auto"/>
              <w:jc w:val="right"/>
              <w:rPr>
                <w:rFonts w:ascii="Arial Narrow" w:hAnsi="Arial Narrow" w:cs="Times New Roman"/>
                <w:sz w:val="22"/>
                <w:szCs w:val="22"/>
              </w:rPr>
            </w:pPr>
            <w:r w:rsidRPr="00A96346">
              <w:rPr>
                <w:rFonts w:ascii="Arial Narrow" w:hAnsi="Arial Narrow"/>
                <w:sz w:val="22"/>
                <w:szCs w:val="22"/>
              </w:rPr>
              <w:t xml:space="preserve">Date </w:t>
            </w:r>
            <w:r>
              <w:rPr>
                <w:rFonts w:ascii="Arial Narrow" w:hAnsi="Arial Narrow"/>
                <w:sz w:val="22"/>
                <w:szCs w:val="22"/>
              </w:rPr>
              <w:t>Submitte</w:t>
            </w:r>
            <w:r w:rsidRPr="00157037">
              <w:rPr>
                <w:rFonts w:ascii="Arial Narrow" w:hAnsi="Arial Narrow"/>
                <w:sz w:val="22"/>
                <w:szCs w:val="22"/>
                <w:shd w:val="clear" w:color="auto" w:fill="DBE5F1" w:themeFill="accent1" w:themeFillTint="33"/>
              </w:rPr>
              <w:t>d</w:t>
            </w:r>
            <w:r w:rsidRPr="002C05E5">
              <w:rPr>
                <w:rFonts w:ascii="Arial Narrow" w:hAnsi="Arial Narrow" w:cs="Times New Roman"/>
                <w:sz w:val="22"/>
                <w:szCs w:val="22"/>
              </w:rPr>
              <w:t>:</w:t>
            </w:r>
          </w:p>
        </w:tc>
        <w:tc>
          <w:tcPr>
            <w:tcW w:w="4775" w:type="dxa"/>
            <w:shd w:val="clear" w:color="auto" w:fill="DBE5F1" w:themeFill="accent1" w:themeFillTint="33"/>
          </w:tcPr>
          <w:p w14:paraId="6A82E7AA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</w:tbl>
    <w:p w14:paraId="48DF17C2" w14:textId="77777777" w:rsidR="002C05E5" w:rsidRDefault="002C05E5" w:rsidP="002C05E5">
      <w:pPr>
        <w:spacing w:line="252" w:lineRule="auto"/>
        <w:rPr>
          <w:rFonts w:ascii="Arial Narrow" w:eastAsia="Calibri" w:hAnsi="Arial Narrow" w:cs="Times New Roman"/>
          <w:b/>
          <w:sz w:val="4"/>
          <w:szCs w:val="4"/>
        </w:rPr>
      </w:pPr>
    </w:p>
    <w:p w14:paraId="319F491D" w14:textId="77777777" w:rsidR="002C05E5" w:rsidRDefault="002C05E5" w:rsidP="002C05E5">
      <w:pPr>
        <w:spacing w:line="252" w:lineRule="auto"/>
        <w:rPr>
          <w:rFonts w:ascii="Arial Narrow" w:eastAsia="Calibri" w:hAnsi="Arial Narrow" w:cs="Times New Roman"/>
          <w:b/>
          <w:sz w:val="4"/>
          <w:szCs w:val="4"/>
        </w:rPr>
      </w:pPr>
    </w:p>
    <w:p w14:paraId="46C4BCFE" w14:textId="77777777" w:rsidR="002C05E5" w:rsidRPr="002C05E5" w:rsidRDefault="002C05E5" w:rsidP="002C05E5">
      <w:pPr>
        <w:spacing w:line="252" w:lineRule="auto"/>
        <w:rPr>
          <w:rFonts w:ascii="Arial Narrow" w:eastAsia="Calibri" w:hAnsi="Arial Narrow" w:cs="Times New Roman"/>
          <w:b/>
          <w:sz w:val="4"/>
          <w:szCs w:val="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6977"/>
        <w:gridCol w:w="2026"/>
        <w:gridCol w:w="1787"/>
      </w:tblGrid>
      <w:tr w:rsidR="002C05E5" w:rsidRPr="002C05E5" w14:paraId="19D4BCC0" w14:textId="77777777" w:rsidTr="00351EFD">
        <w:tc>
          <w:tcPr>
            <w:tcW w:w="6977" w:type="dxa"/>
            <w:shd w:val="clear" w:color="auto" w:fill="EEECE1" w:themeFill="background2"/>
          </w:tcPr>
          <w:p w14:paraId="049345DA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iCs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iCs/>
                <w:sz w:val="22"/>
                <w:szCs w:val="22"/>
              </w:rPr>
              <w:t xml:space="preserve">Does local school board policy require board approval prior to this request?  </w:t>
            </w:r>
          </w:p>
        </w:tc>
        <w:tc>
          <w:tcPr>
            <w:tcW w:w="2026" w:type="dxa"/>
            <w:shd w:val="clear" w:color="auto" w:fill="EEECE1" w:themeFill="background2"/>
          </w:tcPr>
          <w:p w14:paraId="20EB6D0D" w14:textId="77777777" w:rsidR="002C05E5" w:rsidRPr="002C05E5" w:rsidRDefault="00912C51" w:rsidP="002C05E5">
            <w:pPr>
              <w:spacing w:after="200" w:line="252" w:lineRule="auto"/>
              <w:jc w:val="center"/>
              <w:rPr>
                <w:rFonts w:ascii="Arial Narrow" w:hAnsi="Arial Narrow" w:cs="Times New Roman"/>
                <w:iCs/>
                <w:sz w:val="22"/>
                <w:szCs w:val="22"/>
              </w:rPr>
            </w:pPr>
            <w:sdt>
              <w:sdtPr>
                <w:rPr>
                  <w:rFonts w:ascii="Arial Narrow" w:hAnsi="Arial Narrow" w:cs="Times New Roman"/>
                  <w:sz w:val="22"/>
                  <w:szCs w:val="22"/>
                </w:rPr>
                <w:id w:val="-859961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rFonts w:hint="eastAsia"/>
                </w:rPr>
              </w:sdtEndPr>
              <w:sdtContent>
                <w:r w:rsidR="002C05E5" w:rsidRPr="002C05E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C05E5" w:rsidRPr="002C05E5">
              <w:rPr>
                <w:rFonts w:ascii="Arial Narrow" w:hAnsi="Arial Narrow" w:cs="Times New Roman"/>
                <w:sz w:val="22"/>
                <w:szCs w:val="22"/>
              </w:rPr>
              <w:t>Yes</w:t>
            </w:r>
          </w:p>
        </w:tc>
        <w:tc>
          <w:tcPr>
            <w:tcW w:w="1787" w:type="dxa"/>
            <w:shd w:val="clear" w:color="auto" w:fill="EEECE1" w:themeFill="background2"/>
          </w:tcPr>
          <w:p w14:paraId="02C34FB0" w14:textId="77777777" w:rsidR="002C05E5" w:rsidRPr="002C05E5" w:rsidRDefault="00912C51" w:rsidP="002C05E5">
            <w:pPr>
              <w:spacing w:after="200" w:line="252" w:lineRule="auto"/>
              <w:jc w:val="center"/>
              <w:rPr>
                <w:rFonts w:ascii="Arial Narrow" w:hAnsi="Arial Narrow" w:cs="Times New Roman"/>
                <w:iCs/>
                <w:sz w:val="22"/>
                <w:szCs w:val="22"/>
              </w:rPr>
            </w:pPr>
            <w:sdt>
              <w:sdtPr>
                <w:rPr>
                  <w:rFonts w:ascii="MS Gothic" w:hAnsi="MS Gothic" w:cs="Times New Roman" w:hint="eastAsia"/>
                  <w:sz w:val="22"/>
                  <w:szCs w:val="22"/>
                </w:rPr>
                <w:id w:val="-166331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E5" w:rsidRPr="002C05E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C05E5" w:rsidRPr="002C05E5">
              <w:rPr>
                <w:rFonts w:ascii="Arial Narrow" w:hAnsi="Arial Narrow" w:cs="Times New Roman"/>
                <w:sz w:val="22"/>
                <w:szCs w:val="22"/>
              </w:rPr>
              <w:t>No</w:t>
            </w:r>
          </w:p>
        </w:tc>
      </w:tr>
      <w:tr w:rsidR="002C05E5" w:rsidRPr="002C05E5" w14:paraId="2C836712" w14:textId="77777777" w:rsidTr="00351EFD">
        <w:tc>
          <w:tcPr>
            <w:tcW w:w="6977" w:type="dxa"/>
            <w:shd w:val="clear" w:color="auto" w:fill="EEECE1" w:themeFill="background2"/>
          </w:tcPr>
          <w:p w14:paraId="1159D2DE" w14:textId="77777777" w:rsidR="002C05E5" w:rsidRPr="002C05E5" w:rsidRDefault="002C05E5" w:rsidP="002C05E5">
            <w:pPr>
              <w:spacing w:after="200" w:line="252" w:lineRule="auto"/>
              <w:rPr>
                <w:rFonts w:ascii="Arial Narrow" w:hAnsi="Arial Narrow" w:cs="Times New Roman"/>
                <w:iCs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iCs/>
                <w:sz w:val="22"/>
                <w:szCs w:val="22"/>
              </w:rPr>
              <w:t>If yes, has board approval been obtained?</w:t>
            </w:r>
          </w:p>
        </w:tc>
        <w:tc>
          <w:tcPr>
            <w:tcW w:w="2026" w:type="dxa"/>
            <w:shd w:val="clear" w:color="auto" w:fill="EEECE1" w:themeFill="background2"/>
          </w:tcPr>
          <w:p w14:paraId="3DFB5335" w14:textId="77777777" w:rsidR="002C05E5" w:rsidRPr="002C05E5" w:rsidRDefault="00912C51" w:rsidP="002C05E5">
            <w:pPr>
              <w:spacing w:after="200" w:line="252" w:lineRule="auto"/>
              <w:jc w:val="center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Fonts w:ascii="MS Gothic" w:hAnsi="MS Gothic" w:cs="Times New Roman" w:hint="eastAsia"/>
                  <w:sz w:val="22"/>
                  <w:szCs w:val="22"/>
                </w:rPr>
                <w:id w:val="-197481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E5" w:rsidRPr="002C05E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C05E5" w:rsidRPr="002C05E5">
              <w:rPr>
                <w:rFonts w:ascii="Arial Narrow" w:hAnsi="Arial Narrow" w:cs="Times New Roman"/>
                <w:sz w:val="22"/>
                <w:szCs w:val="22"/>
              </w:rPr>
              <w:t>Yes</w:t>
            </w:r>
          </w:p>
        </w:tc>
        <w:tc>
          <w:tcPr>
            <w:tcW w:w="1787" w:type="dxa"/>
            <w:shd w:val="clear" w:color="auto" w:fill="EEECE1" w:themeFill="background2"/>
          </w:tcPr>
          <w:p w14:paraId="6DB3F9CF" w14:textId="77777777" w:rsidR="002C05E5" w:rsidRPr="002C05E5" w:rsidRDefault="00912C51" w:rsidP="002C05E5">
            <w:pPr>
              <w:spacing w:after="200" w:line="252" w:lineRule="auto"/>
              <w:jc w:val="center"/>
              <w:rPr>
                <w:rFonts w:ascii="Arial Narrow" w:hAnsi="Arial Narrow" w:cs="Times New Roman"/>
                <w:sz w:val="22"/>
                <w:szCs w:val="22"/>
              </w:rPr>
            </w:pPr>
            <w:sdt>
              <w:sdtPr>
                <w:rPr>
                  <w:rFonts w:ascii="MS Gothic" w:hAnsi="MS Gothic" w:cs="Times New Roman" w:hint="eastAsia"/>
                  <w:sz w:val="22"/>
                  <w:szCs w:val="22"/>
                </w:rPr>
                <w:id w:val="-1697459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05E5" w:rsidRPr="002C05E5">
                  <w:rPr>
                    <w:rFonts w:ascii="Segoe UI Symbol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2C05E5" w:rsidRPr="002C05E5">
              <w:rPr>
                <w:rFonts w:ascii="Arial Narrow" w:hAnsi="Arial Narrow" w:cs="Times New Roman"/>
                <w:sz w:val="22"/>
                <w:szCs w:val="22"/>
              </w:rPr>
              <w:t>No</w:t>
            </w:r>
          </w:p>
        </w:tc>
      </w:tr>
      <w:tr w:rsidR="002C05E5" w:rsidRPr="002C05E5" w14:paraId="3EA1AD30" w14:textId="77777777" w:rsidTr="00351EFD">
        <w:tc>
          <w:tcPr>
            <w:tcW w:w="6977" w:type="dxa"/>
            <w:shd w:val="clear" w:color="auto" w:fill="EEECE1" w:themeFill="background2"/>
          </w:tcPr>
          <w:p w14:paraId="4815F488" w14:textId="77777777" w:rsidR="002C05E5" w:rsidRPr="002C05E5" w:rsidRDefault="002C05E5" w:rsidP="002C05E5">
            <w:pPr>
              <w:spacing w:after="200" w:line="252" w:lineRule="auto"/>
              <w:jc w:val="right"/>
              <w:rPr>
                <w:rFonts w:ascii="Arial Narrow" w:hAnsi="Arial Narrow" w:cs="Times New Roman"/>
                <w:sz w:val="22"/>
                <w:szCs w:val="22"/>
              </w:rPr>
            </w:pPr>
            <w:r w:rsidRPr="002C05E5">
              <w:rPr>
                <w:rFonts w:ascii="Arial Narrow" w:hAnsi="Arial Narrow" w:cs="Times New Roman"/>
                <w:sz w:val="22"/>
                <w:szCs w:val="22"/>
              </w:rPr>
              <w:t>Date of board approval:</w:t>
            </w:r>
          </w:p>
        </w:tc>
        <w:tc>
          <w:tcPr>
            <w:tcW w:w="3813" w:type="dxa"/>
            <w:gridSpan w:val="2"/>
            <w:shd w:val="clear" w:color="auto" w:fill="EEECE1" w:themeFill="background2"/>
            <w:vAlign w:val="center"/>
          </w:tcPr>
          <w:p w14:paraId="0D52DAD4" w14:textId="77777777" w:rsidR="002C05E5" w:rsidRPr="002C05E5" w:rsidRDefault="002C05E5" w:rsidP="002C05E5">
            <w:pPr>
              <w:spacing w:after="200" w:line="252" w:lineRule="auto"/>
              <w:jc w:val="center"/>
              <w:rPr>
                <w:rFonts w:ascii="Arial Narrow" w:hAnsi="Arial Narrow" w:cs="Times New Roman"/>
                <w:sz w:val="22"/>
                <w:szCs w:val="22"/>
              </w:rPr>
            </w:pPr>
          </w:p>
        </w:tc>
      </w:tr>
    </w:tbl>
    <w:p w14:paraId="5B7DF0CA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98B53DF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11D475C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B477ADA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1138659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515E957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4A55C64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6D61B21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EDBA0AB" w14:textId="77777777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AAFBE99" w14:textId="01DB284E" w:rsidR="002C05E5" w:rsidRDefault="002C05E5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FA5D7CE" w14:textId="2854EA44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CABF790" w14:textId="4C452661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3DE33A1" w14:textId="4E6F598A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20CAE9DD" w14:textId="237A77E3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2C560693" w14:textId="7B46F75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C8B9873" w14:textId="71B545DF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2466BE1" w14:textId="72A577EB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0F662C3" w14:textId="1737BE5D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08EC25C" w14:textId="0FC335B1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EEF7ADA" w14:textId="5448D5D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9404804" w14:textId="021769B2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73E7388" w14:textId="11E3062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D6F8CD6" w14:textId="4B7ACDF3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13BC5CF" w14:textId="2D206A92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FA52ABF" w14:textId="0E65B4B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ED25CFE" w14:textId="174662EE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24DF23F" w14:textId="03530DB1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2440F8A0" w14:textId="6B8EDAE0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26FA3E2" w14:textId="6FEEED24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C0C6854" w14:textId="430B27DF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E05692F" w14:textId="50A0FB60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AD880C5" w14:textId="6ED0D8CF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D1A75D5" w14:textId="5B27574D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F4D0688" w14:textId="190055EB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CECC8ED" w14:textId="62E4FA8C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56CAD85" w14:textId="354986EE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0CA3A77" w14:textId="4931D78C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826FA6A" w14:textId="2A618535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A400DC7" w14:textId="065D8F18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E4752AD" w14:textId="213B9137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53EA0B5" w14:textId="4EA7FC4C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D86C076" w14:textId="559221F8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22DFC49" w14:textId="19346A84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AE7164F" w14:textId="5E4F8BB2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2CAF11F1" w14:textId="53502211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437C602" w14:textId="2AB420C8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B5A5B44" w14:textId="346C2BE7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4DCFB7C" w14:textId="1CA8913A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9D814FF" w14:textId="41AA3395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989B6C4" w14:textId="73355CA9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130A8F8" w14:textId="22CF0963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BA7E5E4" w14:textId="732B4E3E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5F658873" w14:textId="55307B38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FF3EC36" w14:textId="0BB9976E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9F31932" w14:textId="2E1A82E2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A1BEB46" w14:textId="2C1DA7BC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8B89FD5" w14:textId="2DD85B43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031EB9C" w14:textId="7628AA71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11FAB0A" w14:textId="06F1470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13E60FB" w14:textId="011B790B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5FF5837" w14:textId="7FE7F8D0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141502B" w14:textId="41AD429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2EE03A7A" w14:textId="6B303249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305FDCD" w14:textId="07E66EE1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2E385334" w14:textId="41DCC4D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D782281" w14:textId="14D083C3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E5B7B9A" w14:textId="36A1796B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6BBBD9BB" w14:textId="77777777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1E7DE714" w14:textId="5F169D5D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19FF459" w14:textId="706D9B99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7F72F4D" w14:textId="20DE5F9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E05C354" w14:textId="0E232C16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65EEECD" w14:textId="32FC321F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tbl>
      <w:tblPr>
        <w:tblpPr w:leftFromText="180" w:rightFromText="180" w:vertAnchor="text" w:horzAnchor="margin" w:tblpY="-8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0"/>
      </w:tblGrid>
      <w:tr w:rsidR="003879FC" w:rsidRPr="00A96346" w14:paraId="446E0C73" w14:textId="77777777" w:rsidTr="003879FC">
        <w:tc>
          <w:tcPr>
            <w:tcW w:w="5000" w:type="pct"/>
            <w:shd w:val="clear" w:color="auto" w:fill="DDD9C3" w:themeFill="background2" w:themeFillShade="E6"/>
          </w:tcPr>
          <w:p w14:paraId="599857D3" w14:textId="77777777" w:rsidR="003879FC" w:rsidRPr="00A96346" w:rsidRDefault="003879FC" w:rsidP="003879FC">
            <w:pPr>
              <w:spacing w:before="80" w:after="80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>Applicable Statute/Rule/Policy</w:t>
            </w:r>
          </w:p>
        </w:tc>
      </w:tr>
      <w:tr w:rsidR="003879FC" w:rsidRPr="00322A11" w14:paraId="3A8093DD" w14:textId="77777777" w:rsidTr="003879FC">
        <w:tc>
          <w:tcPr>
            <w:tcW w:w="5000" w:type="pct"/>
          </w:tcPr>
          <w:p w14:paraId="4CE0669A" w14:textId="77777777" w:rsidR="003879FC" w:rsidRPr="00695EF9" w:rsidRDefault="003879FC" w:rsidP="003879FC">
            <w:pPr>
              <w:spacing w:before="80"/>
              <w:rPr>
                <w:rFonts w:ascii="Arial Narrow" w:hAnsi="Arial Narrow"/>
                <w:b/>
                <w:sz w:val="22"/>
                <w:szCs w:val="22"/>
              </w:rPr>
            </w:pPr>
            <w:r w:rsidRPr="00695EF9">
              <w:rPr>
                <w:rFonts w:ascii="Arial Narrow" w:hAnsi="Arial Narrow"/>
                <w:b/>
                <w:sz w:val="22"/>
                <w:szCs w:val="22"/>
              </w:rPr>
              <w:t>Graduation Assessment Requirements</w:t>
            </w:r>
          </w:p>
          <w:p w14:paraId="57CCFF14" w14:textId="77777777" w:rsidR="003879FC" w:rsidRPr="00695EF9" w:rsidRDefault="00912C51" w:rsidP="003879FC">
            <w:pPr>
              <w:rPr>
                <w:rStyle w:val="Hyperlink"/>
                <w:rFonts w:ascii="Arial Narrow" w:hAnsi="Arial Narrow"/>
                <w:sz w:val="22"/>
                <w:szCs w:val="22"/>
              </w:rPr>
            </w:pPr>
            <w:hyperlink r:id="rId9" w:history="1">
              <w:r w:rsidR="003879FC" w:rsidRPr="00695EF9">
                <w:rPr>
                  <w:rStyle w:val="Hyperlink"/>
                  <w:rFonts w:ascii="Arial Narrow" w:hAnsi="Arial Narrow"/>
                  <w:sz w:val="22"/>
                  <w:szCs w:val="22"/>
                </w:rPr>
                <w:t>http://www.ped.state.nm.us/ped/GradDocs/requirement/2017/2017%20Graduation%20Assessment%20Reqs.pdf</w:t>
              </w:r>
            </w:hyperlink>
          </w:p>
          <w:p w14:paraId="6E629A00" w14:textId="77777777" w:rsidR="003879FC" w:rsidRPr="00695EF9" w:rsidRDefault="003879FC" w:rsidP="003879FC">
            <w:pPr>
              <w:spacing w:before="120"/>
              <w:rPr>
                <w:rFonts w:ascii="Arial Narrow" w:hAnsi="Arial Narrow"/>
                <w:b/>
                <w:sz w:val="22"/>
                <w:szCs w:val="22"/>
              </w:rPr>
            </w:pPr>
            <w:r w:rsidRPr="00695EF9">
              <w:rPr>
                <w:rFonts w:ascii="Arial Narrow" w:hAnsi="Arial Narrow"/>
                <w:b/>
                <w:sz w:val="22"/>
                <w:szCs w:val="22"/>
              </w:rPr>
              <w:t xml:space="preserve">Graduation Course Requirements </w:t>
            </w:r>
          </w:p>
          <w:p w14:paraId="57BAD5E1" w14:textId="77777777" w:rsidR="003879FC" w:rsidRPr="00695EF9" w:rsidRDefault="00912C51" w:rsidP="003879FC">
            <w:pPr>
              <w:rPr>
                <w:rFonts w:ascii="Arial Narrow" w:hAnsi="Arial Narrow"/>
                <w:sz w:val="22"/>
                <w:szCs w:val="22"/>
              </w:rPr>
            </w:pPr>
            <w:hyperlink r:id="rId10" w:history="1">
              <w:r w:rsidR="003879FC" w:rsidRPr="00695EF9">
                <w:rPr>
                  <w:rStyle w:val="Hyperlink"/>
                  <w:rFonts w:ascii="Arial Narrow" w:hAnsi="Arial Narrow"/>
                  <w:sz w:val="22"/>
                  <w:szCs w:val="22"/>
                </w:rPr>
                <w:t>http://www.ped.state.nm.us/ped/GradDocs/requirement/2017/Graduation%20Course%20Requirements%202012-2017.pdf</w:t>
              </w:r>
            </w:hyperlink>
            <w:r w:rsidR="003879FC" w:rsidRPr="00695EF9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35ABF786" w14:textId="77777777" w:rsidR="003879FC" w:rsidRPr="00695EF9" w:rsidRDefault="003879FC" w:rsidP="003879FC">
            <w:pPr>
              <w:spacing w:before="120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Waiver</w:t>
            </w:r>
            <w:r w:rsidRPr="00695EF9">
              <w:rPr>
                <w:rFonts w:ascii="Arial Narrow" w:hAnsi="Arial Narrow"/>
                <w:b/>
                <w:sz w:val="22"/>
                <w:szCs w:val="22"/>
              </w:rPr>
              <w:t xml:space="preserve"> Procedures</w:t>
            </w:r>
          </w:p>
          <w:p w14:paraId="2143A0E7" w14:textId="77777777" w:rsidR="003879FC" w:rsidRPr="00322A11" w:rsidRDefault="00912C51" w:rsidP="003879FC">
            <w:pPr>
              <w:spacing w:after="80"/>
            </w:pPr>
            <w:hyperlink r:id="rId11" w:history="1">
              <w:r w:rsidR="003879FC" w:rsidRPr="00695EF9">
                <w:rPr>
                  <w:rStyle w:val="Hyperlink"/>
                  <w:rFonts w:ascii="Arial Narrow" w:hAnsi="Arial Narrow"/>
                  <w:sz w:val="22"/>
                  <w:szCs w:val="22"/>
                </w:rPr>
                <w:t>http://164.64.110.239/nmac/parts/title06/06.029.0001.htm</w:t>
              </w:r>
            </w:hyperlink>
            <w:r w:rsidR="003879FC" w:rsidRPr="00695EF9">
              <w:rPr>
                <w:rStyle w:val="Hyperlink"/>
                <w:rFonts w:ascii="Arial Narrow" w:hAnsi="Arial Narrow"/>
                <w:sz w:val="22"/>
                <w:szCs w:val="22"/>
                <w:u w:val="none"/>
              </w:rPr>
              <w:t xml:space="preserve"> </w:t>
            </w:r>
            <w:r w:rsidR="003879FC" w:rsidRPr="00695EF9">
              <w:rPr>
                <w:rFonts w:ascii="Arial Narrow" w:hAnsi="Arial Narrow"/>
                <w:sz w:val="22"/>
                <w:szCs w:val="22"/>
              </w:rPr>
              <w:t>(see</w:t>
            </w:r>
            <w:r w:rsidR="003879FC" w:rsidRPr="00695EF9">
              <w:rPr>
                <w:rStyle w:val="Hyperlink"/>
                <w:rFonts w:ascii="Arial Narrow" w:hAnsi="Arial Narrow"/>
                <w:sz w:val="22"/>
                <w:szCs w:val="22"/>
                <w:u w:val="none"/>
              </w:rPr>
              <w:t xml:space="preserve"> </w:t>
            </w:r>
            <w:r w:rsidR="003879FC" w:rsidRPr="00695EF9">
              <w:rPr>
                <w:rFonts w:ascii="Arial Narrow" w:hAnsi="Arial Narrow"/>
                <w:sz w:val="22"/>
                <w:szCs w:val="22"/>
              </w:rPr>
              <w:t>NMAC 6.29.1.10)</w:t>
            </w:r>
          </w:p>
        </w:tc>
      </w:tr>
    </w:tbl>
    <w:p w14:paraId="101BAEA6" w14:textId="1107D28D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4252032" w14:textId="4F51081D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72B11461" w14:textId="0E67B0E5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3AFA0B25" w14:textId="258A6EFF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4AD0FD56" w14:textId="4E9397C5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0F323E01" w14:textId="15817340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p w14:paraId="222F0B49" w14:textId="01D0A95E" w:rsidR="003879FC" w:rsidRDefault="003879FC" w:rsidP="00157037">
      <w:pPr>
        <w:rPr>
          <w:rFonts w:ascii="Arial Narrow" w:hAnsi="Arial Narrow"/>
          <w:b/>
          <w:caps/>
          <w:color w:val="4A442A" w:themeColor="background2" w:themeShade="40"/>
          <w:sz w:val="4"/>
          <w:szCs w:val="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0"/>
      </w:tblGrid>
      <w:tr w:rsidR="00F27A46" w:rsidRPr="00322A11" w14:paraId="266D806E" w14:textId="77777777" w:rsidTr="00AC5BF7">
        <w:tc>
          <w:tcPr>
            <w:tcW w:w="5000" w:type="pct"/>
            <w:shd w:val="clear" w:color="auto" w:fill="002060"/>
          </w:tcPr>
          <w:p w14:paraId="1F6951A2" w14:textId="77777777" w:rsidR="00F27A46" w:rsidRPr="00A96346" w:rsidRDefault="00F27A46" w:rsidP="00F440DE">
            <w:pPr>
              <w:rPr>
                <w:rFonts w:ascii="Arial Narrow" w:hAnsi="Arial Narrow"/>
                <w:sz w:val="24"/>
                <w:szCs w:val="24"/>
              </w:rPr>
            </w:pPr>
            <w:r w:rsidRPr="00A96346">
              <w:rPr>
                <w:rFonts w:ascii="Arial Narrow" w:hAnsi="Arial Narrow"/>
                <w:b/>
                <w:sz w:val="24"/>
                <w:szCs w:val="24"/>
              </w:rPr>
              <w:t>Applicable District or Charter School Policy</w:t>
            </w:r>
          </w:p>
        </w:tc>
      </w:tr>
      <w:tr w:rsidR="00CB3D8A" w:rsidRPr="00322A11" w14:paraId="50D44333" w14:textId="77777777" w:rsidTr="00CB3D8A">
        <w:tc>
          <w:tcPr>
            <w:tcW w:w="5000" w:type="pct"/>
            <w:shd w:val="clear" w:color="auto" w:fill="DBE5F1" w:themeFill="accent1" w:themeFillTint="33"/>
          </w:tcPr>
          <w:p w14:paraId="51E4C7DD" w14:textId="77777777" w:rsidR="00CB3D8A" w:rsidRPr="00A96346" w:rsidRDefault="00CB3D8A" w:rsidP="00F27A46">
            <w:pPr>
              <w:rPr>
                <w:rFonts w:ascii="Arial Narrow" w:hAnsi="Arial Narrow"/>
                <w:sz w:val="22"/>
                <w:szCs w:val="22"/>
              </w:rPr>
            </w:pPr>
            <w:r w:rsidRPr="00A96346">
              <w:rPr>
                <w:rFonts w:ascii="Arial Narrow" w:hAnsi="Arial Narrow"/>
                <w:sz w:val="22"/>
                <w:szCs w:val="22"/>
              </w:rPr>
              <w:t>In</w:t>
            </w:r>
            <w:r>
              <w:rPr>
                <w:rFonts w:ascii="Arial Narrow" w:hAnsi="Arial Narrow"/>
                <w:sz w:val="22"/>
                <w:szCs w:val="22"/>
              </w:rPr>
              <w:t>sert specific local policy here:</w:t>
            </w:r>
          </w:p>
        </w:tc>
      </w:tr>
      <w:tr w:rsidR="00322A11" w:rsidRPr="00322A11" w14:paraId="77DCB050" w14:textId="77777777" w:rsidTr="00D52124">
        <w:tc>
          <w:tcPr>
            <w:tcW w:w="5000" w:type="pct"/>
          </w:tcPr>
          <w:p w14:paraId="7A22D42A" w14:textId="77777777" w:rsidR="00322A11" w:rsidRPr="00CB3D8A" w:rsidRDefault="00322A11" w:rsidP="00F440DE">
            <w:pPr>
              <w:rPr>
                <w:rFonts w:ascii="Arial Narrow" w:hAnsi="Arial Narrow"/>
                <w:sz w:val="22"/>
                <w:szCs w:val="22"/>
              </w:rPr>
            </w:pPr>
          </w:p>
          <w:p w14:paraId="25324AE4" w14:textId="77777777" w:rsidR="00314944" w:rsidRPr="00CB3D8A" w:rsidRDefault="00314944" w:rsidP="00F440DE">
            <w:pPr>
              <w:rPr>
                <w:rFonts w:ascii="Arial Narrow" w:hAnsi="Arial Narrow"/>
                <w:sz w:val="22"/>
                <w:szCs w:val="22"/>
              </w:rPr>
            </w:pPr>
          </w:p>
          <w:p w14:paraId="156FDB95" w14:textId="77777777" w:rsidR="00314944" w:rsidRPr="00CB3D8A" w:rsidRDefault="00314944" w:rsidP="00F440DE">
            <w:pPr>
              <w:rPr>
                <w:rFonts w:ascii="Arial Narrow" w:hAnsi="Arial Narrow"/>
                <w:sz w:val="22"/>
                <w:szCs w:val="22"/>
              </w:rPr>
            </w:pPr>
          </w:p>
          <w:p w14:paraId="7F4792EE" w14:textId="77777777" w:rsidR="00314944" w:rsidRPr="00CB3D8A" w:rsidRDefault="00314944" w:rsidP="00F440DE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</w:tbl>
    <w:p w14:paraId="6864F701" w14:textId="77777777" w:rsidR="00322A11" w:rsidRPr="00157037" w:rsidRDefault="00322A11">
      <w:pPr>
        <w:rPr>
          <w:b/>
          <w:sz w:val="10"/>
          <w:szCs w:val="10"/>
        </w:rPr>
      </w:pPr>
    </w:p>
    <w:p w14:paraId="0464CAA4" w14:textId="77777777" w:rsidR="000B463C" w:rsidRPr="00FE029F" w:rsidRDefault="000B463C" w:rsidP="00157037">
      <w:pPr>
        <w:jc w:val="center"/>
        <w:rPr>
          <w:rFonts w:ascii="Arial Narrow" w:hAnsi="Arial Narrow"/>
          <w:color w:val="00206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B334A" w14:paraId="1396222E" w14:textId="77777777" w:rsidTr="00CB3D8A">
        <w:tc>
          <w:tcPr>
            <w:tcW w:w="11016" w:type="dxa"/>
            <w:shd w:val="clear" w:color="auto" w:fill="0F243E" w:themeFill="text2" w:themeFillShade="80"/>
          </w:tcPr>
          <w:p w14:paraId="29BEB0EC" w14:textId="77777777" w:rsidR="002B334A" w:rsidRPr="00A96346" w:rsidRDefault="000B463C" w:rsidP="00063781">
            <w:pPr>
              <w:spacing w:before="120" w:after="120"/>
              <w:jc w:val="center"/>
              <w:rPr>
                <w:rFonts w:ascii="Arial Narrow" w:hAnsi="Arial Narrow"/>
                <w:b/>
                <w:color w:val="FFFFFF" w:themeColor="background1"/>
                <w:sz w:val="24"/>
                <w:szCs w:val="24"/>
                <w14:textFill>
                  <w14:noFill/>
                </w14:textFill>
              </w:rPr>
            </w:pPr>
            <w:r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>Graduation Waiver Request</w:t>
            </w:r>
            <w:r w:rsidR="002B334A" w:rsidRPr="002B334A">
              <w:rPr>
                <w:rFonts w:ascii="Arial Narrow" w:hAnsi="Arial Narrow"/>
                <w:b/>
                <w:color w:val="FFFFFF" w:themeColor="background1"/>
                <w:sz w:val="24"/>
                <w:szCs w:val="24"/>
              </w:rPr>
              <w:t xml:space="preserve"> </w:t>
            </w:r>
          </w:p>
        </w:tc>
      </w:tr>
    </w:tbl>
    <w:tbl>
      <w:tblPr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7"/>
        <w:gridCol w:w="1058"/>
        <w:gridCol w:w="1019"/>
        <w:gridCol w:w="1620"/>
        <w:gridCol w:w="3620"/>
        <w:gridCol w:w="1939"/>
      </w:tblGrid>
      <w:tr w:rsidR="00763600" w:rsidRPr="002B334A" w14:paraId="22999D42" w14:textId="77777777" w:rsidTr="00AC5BF7">
        <w:trPr>
          <w:trHeight w:val="962"/>
        </w:trPr>
        <w:tc>
          <w:tcPr>
            <w:tcW w:w="704" w:type="pct"/>
            <w:shd w:val="clear" w:color="auto" w:fill="B8CCE4" w:themeFill="accent1" w:themeFillTint="66"/>
            <w:vAlign w:val="center"/>
          </w:tcPr>
          <w:p w14:paraId="01AA0D64" w14:textId="77777777" w:rsidR="00763600" w:rsidRPr="0007758D" w:rsidRDefault="00763600" w:rsidP="00695EF9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7758D">
              <w:rPr>
                <w:rFonts w:ascii="Arial Narrow" w:hAnsi="Arial Narrow"/>
                <w:b/>
                <w:sz w:val="22"/>
                <w:szCs w:val="22"/>
              </w:rPr>
              <w:br w:type="page"/>
            </w:r>
            <w:r w:rsidR="00C73F26" w:rsidRPr="0007758D">
              <w:rPr>
                <w:rFonts w:ascii="Arial Narrow" w:hAnsi="Arial Narrow"/>
                <w:b/>
                <w:sz w:val="22"/>
                <w:szCs w:val="22"/>
              </w:rPr>
              <w:t>SSID</w:t>
            </w:r>
          </w:p>
          <w:p w14:paraId="73D05E29" w14:textId="77777777" w:rsidR="00763600" w:rsidRPr="0007758D" w:rsidRDefault="00763600" w:rsidP="00695EF9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</w:p>
        </w:tc>
        <w:tc>
          <w:tcPr>
            <w:tcW w:w="491" w:type="pct"/>
            <w:shd w:val="clear" w:color="auto" w:fill="B8CCE4" w:themeFill="accent1" w:themeFillTint="66"/>
            <w:vAlign w:val="center"/>
          </w:tcPr>
          <w:p w14:paraId="1BB94AE0" w14:textId="77777777" w:rsidR="00763600" w:rsidRPr="0007758D" w:rsidRDefault="00763600" w:rsidP="00695EF9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7758D">
              <w:rPr>
                <w:rFonts w:ascii="Arial Narrow" w:hAnsi="Arial Narrow"/>
                <w:b/>
                <w:sz w:val="22"/>
                <w:szCs w:val="22"/>
              </w:rPr>
              <w:t>School</w:t>
            </w:r>
            <w:r w:rsidRPr="0007758D">
              <w:rPr>
                <w:rFonts w:ascii="Arial Narrow" w:hAnsi="Arial Narrow"/>
                <w:b/>
                <w:sz w:val="22"/>
                <w:szCs w:val="22"/>
              </w:rPr>
              <w:br/>
              <w:t>Name</w:t>
            </w:r>
          </w:p>
        </w:tc>
        <w:tc>
          <w:tcPr>
            <w:tcW w:w="473" w:type="pct"/>
            <w:shd w:val="clear" w:color="auto" w:fill="B8CCE4" w:themeFill="accent1" w:themeFillTint="66"/>
            <w:vAlign w:val="center"/>
          </w:tcPr>
          <w:p w14:paraId="2E7A3BAF" w14:textId="77777777" w:rsidR="00763600" w:rsidRPr="0007758D" w:rsidRDefault="00763600" w:rsidP="00695EF9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7758D">
              <w:rPr>
                <w:rFonts w:ascii="Arial Narrow" w:hAnsi="Arial Narrow"/>
                <w:b/>
                <w:sz w:val="22"/>
                <w:szCs w:val="22"/>
              </w:rPr>
              <w:t>Principal</w:t>
            </w:r>
            <w:r w:rsidRPr="0007758D">
              <w:rPr>
                <w:rFonts w:ascii="Arial Narrow" w:hAnsi="Arial Narrow"/>
                <w:b/>
                <w:sz w:val="22"/>
                <w:szCs w:val="22"/>
              </w:rPr>
              <w:br/>
              <w:t>Name</w:t>
            </w:r>
          </w:p>
        </w:tc>
        <w:tc>
          <w:tcPr>
            <w:tcW w:w="752" w:type="pct"/>
            <w:shd w:val="clear" w:color="auto" w:fill="B8CCE4" w:themeFill="accent1" w:themeFillTint="66"/>
            <w:vAlign w:val="center"/>
          </w:tcPr>
          <w:p w14:paraId="225066EB" w14:textId="77777777" w:rsidR="00763600" w:rsidRPr="0007758D" w:rsidRDefault="00A24247" w:rsidP="00A24247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7758D">
              <w:rPr>
                <w:rFonts w:ascii="Arial Narrow" w:hAnsi="Arial Narrow"/>
                <w:b/>
                <w:sz w:val="22"/>
                <w:szCs w:val="22"/>
              </w:rPr>
              <w:t>C</w:t>
            </w:r>
            <w:r w:rsidR="00763600" w:rsidRPr="0007758D">
              <w:rPr>
                <w:rFonts w:ascii="Arial Narrow" w:hAnsi="Arial Narrow"/>
                <w:b/>
                <w:sz w:val="22"/>
                <w:szCs w:val="22"/>
              </w:rPr>
              <w:t>ourse or assessment</w:t>
            </w:r>
            <w:r w:rsidR="00965B82" w:rsidRPr="0007758D">
              <w:rPr>
                <w:rFonts w:ascii="Arial Narrow" w:hAnsi="Arial Narrow"/>
                <w:b/>
                <w:sz w:val="22"/>
                <w:szCs w:val="22"/>
              </w:rPr>
              <w:t>(s)</w:t>
            </w:r>
            <w:r w:rsidR="00763600" w:rsidRPr="0007758D">
              <w:rPr>
                <w:rFonts w:ascii="Arial Narrow" w:hAnsi="Arial Narrow"/>
                <w:b/>
                <w:sz w:val="22"/>
                <w:szCs w:val="22"/>
              </w:rPr>
              <w:t xml:space="preserve"> requirement</w:t>
            </w:r>
            <w:r w:rsidR="00965B82" w:rsidRPr="0007758D">
              <w:rPr>
                <w:rFonts w:ascii="Arial Narrow" w:hAnsi="Arial Narrow"/>
                <w:b/>
                <w:sz w:val="22"/>
                <w:szCs w:val="22"/>
              </w:rPr>
              <w:t>(s)</w:t>
            </w:r>
            <w:r w:rsidRPr="0007758D">
              <w:rPr>
                <w:rFonts w:ascii="Arial Narrow" w:hAnsi="Arial Narrow"/>
                <w:b/>
                <w:sz w:val="22"/>
                <w:szCs w:val="22"/>
              </w:rPr>
              <w:t>*</w:t>
            </w:r>
          </w:p>
        </w:tc>
        <w:tc>
          <w:tcPr>
            <w:tcW w:w="1680" w:type="pct"/>
            <w:shd w:val="clear" w:color="auto" w:fill="B8CCE4" w:themeFill="accent1" w:themeFillTint="66"/>
            <w:vAlign w:val="center"/>
          </w:tcPr>
          <w:p w14:paraId="0188FDA5" w14:textId="77777777" w:rsidR="00763600" w:rsidRPr="0007758D" w:rsidRDefault="00763600" w:rsidP="00695EF9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07758D">
              <w:rPr>
                <w:rFonts w:ascii="Arial Narrow" w:hAnsi="Arial Narrow"/>
                <w:b/>
                <w:sz w:val="22"/>
                <w:szCs w:val="22"/>
              </w:rPr>
              <w:t>Rationale for Request</w:t>
            </w:r>
          </w:p>
        </w:tc>
        <w:tc>
          <w:tcPr>
            <w:tcW w:w="900" w:type="pct"/>
            <w:shd w:val="clear" w:color="auto" w:fill="B8CCE4" w:themeFill="accent1" w:themeFillTint="66"/>
            <w:vAlign w:val="center"/>
          </w:tcPr>
          <w:p w14:paraId="7F776639" w14:textId="77777777" w:rsidR="00763600" w:rsidRPr="0007758D" w:rsidRDefault="009142AB" w:rsidP="0007758D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07758D">
              <w:rPr>
                <w:rFonts w:ascii="Arial Narrow" w:hAnsi="Arial Narrow"/>
                <w:b/>
                <w:sz w:val="22"/>
                <w:szCs w:val="22"/>
              </w:rPr>
              <w:t>S</w:t>
            </w:r>
            <w:r w:rsidR="00763600" w:rsidRPr="0007758D">
              <w:rPr>
                <w:rFonts w:ascii="Arial Narrow" w:hAnsi="Arial Narrow"/>
                <w:b/>
                <w:sz w:val="22"/>
                <w:szCs w:val="22"/>
              </w:rPr>
              <w:t xml:space="preserve">tate graduation exam student passed </w:t>
            </w:r>
            <w:r w:rsidR="0007758D">
              <w:rPr>
                <w:rFonts w:ascii="Arial Narrow" w:hAnsi="Arial Narrow"/>
                <w:b/>
                <w:sz w:val="22"/>
                <w:szCs w:val="22"/>
              </w:rPr>
              <w:t>**</w:t>
            </w:r>
          </w:p>
        </w:tc>
      </w:tr>
      <w:tr w:rsidR="00763600" w:rsidRPr="002B334A" w14:paraId="71C3051B" w14:textId="77777777" w:rsidTr="0007758D">
        <w:tc>
          <w:tcPr>
            <w:tcW w:w="704" w:type="pct"/>
            <w:shd w:val="clear" w:color="auto" w:fill="DBE5F1" w:themeFill="accent1" w:themeFillTint="33"/>
            <w:vAlign w:val="center"/>
          </w:tcPr>
          <w:p w14:paraId="7A32B86D" w14:textId="77777777" w:rsidR="00D368B3" w:rsidRPr="0007758D" w:rsidRDefault="00D368B3" w:rsidP="009142AB">
            <w:pPr>
              <w:jc w:val="center"/>
              <w:rPr>
                <w:rFonts w:ascii="Arial Narrow" w:hAnsi="Arial Narrow"/>
                <w:b/>
              </w:rPr>
            </w:pPr>
          </w:p>
          <w:p w14:paraId="06DA2A6F" w14:textId="77777777" w:rsidR="00763600" w:rsidRPr="0007758D" w:rsidRDefault="00763600" w:rsidP="009142AB">
            <w:pPr>
              <w:jc w:val="center"/>
              <w:rPr>
                <w:rFonts w:ascii="Arial Narrow" w:hAnsi="Arial Narrow"/>
                <w:b/>
              </w:rPr>
            </w:pPr>
            <w:r w:rsidRPr="0007758D">
              <w:rPr>
                <w:rFonts w:ascii="Arial Narrow" w:hAnsi="Arial Narrow"/>
                <w:b/>
              </w:rPr>
              <w:t>Example 1:</w:t>
            </w:r>
          </w:p>
          <w:p w14:paraId="7A9A891C" w14:textId="77777777" w:rsidR="00763600" w:rsidRPr="0007758D" w:rsidRDefault="00C73F26" w:rsidP="00C73F26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123456789</w:t>
            </w:r>
          </w:p>
          <w:p w14:paraId="158AFE7F" w14:textId="77777777" w:rsidR="00D368B3" w:rsidRPr="0007758D" w:rsidRDefault="00D368B3" w:rsidP="00C73F26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491" w:type="pct"/>
            <w:shd w:val="clear" w:color="auto" w:fill="DBE5F1" w:themeFill="accent1" w:themeFillTint="33"/>
            <w:vAlign w:val="center"/>
          </w:tcPr>
          <w:p w14:paraId="1052036A" w14:textId="77777777" w:rsidR="00763600" w:rsidRPr="0007758D" w:rsidRDefault="00763600" w:rsidP="009142AB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X High School</w:t>
            </w:r>
          </w:p>
        </w:tc>
        <w:tc>
          <w:tcPr>
            <w:tcW w:w="473" w:type="pct"/>
            <w:shd w:val="clear" w:color="auto" w:fill="DBE5F1" w:themeFill="accent1" w:themeFillTint="33"/>
            <w:vAlign w:val="center"/>
          </w:tcPr>
          <w:p w14:paraId="3559B29B" w14:textId="77777777" w:rsidR="00763600" w:rsidRPr="0007758D" w:rsidRDefault="00016614" w:rsidP="009142AB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Luis Torres</w:t>
            </w:r>
          </w:p>
        </w:tc>
        <w:tc>
          <w:tcPr>
            <w:tcW w:w="752" w:type="pct"/>
            <w:shd w:val="clear" w:color="auto" w:fill="DBE5F1" w:themeFill="accent1" w:themeFillTint="33"/>
            <w:vAlign w:val="center"/>
          </w:tcPr>
          <w:p w14:paraId="4D25A785" w14:textId="77777777" w:rsidR="00763600" w:rsidRPr="0007758D" w:rsidRDefault="00763600" w:rsidP="009142AB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New Mexico History</w:t>
            </w:r>
          </w:p>
        </w:tc>
        <w:tc>
          <w:tcPr>
            <w:tcW w:w="1680" w:type="pct"/>
            <w:shd w:val="clear" w:color="auto" w:fill="DBE5F1" w:themeFill="accent1" w:themeFillTint="33"/>
            <w:vAlign w:val="center"/>
          </w:tcPr>
          <w:p w14:paraId="38987089" w14:textId="77777777" w:rsidR="00763600" w:rsidRPr="0007758D" w:rsidRDefault="0029231A" w:rsidP="00965B82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Travis</w:t>
            </w:r>
            <w:r w:rsidR="00763600" w:rsidRPr="0007758D">
              <w:rPr>
                <w:rFonts w:ascii="Arial Narrow" w:hAnsi="Arial Narrow"/>
              </w:rPr>
              <w:t xml:space="preserve"> transferred from California and passed California State History for .5 </w:t>
            </w:r>
            <w:r w:rsidR="00965B82" w:rsidRPr="0007758D">
              <w:rPr>
                <w:rFonts w:ascii="Arial Narrow" w:hAnsi="Arial Narrow"/>
              </w:rPr>
              <w:t>credits</w:t>
            </w:r>
            <w:r w:rsidR="00763600" w:rsidRPr="0007758D">
              <w:rPr>
                <w:rFonts w:ascii="Arial Narrow" w:hAnsi="Arial Narrow"/>
              </w:rPr>
              <w:t>.</w:t>
            </w:r>
          </w:p>
        </w:tc>
        <w:tc>
          <w:tcPr>
            <w:tcW w:w="900" w:type="pct"/>
            <w:shd w:val="clear" w:color="auto" w:fill="DBE5F1" w:themeFill="accent1" w:themeFillTint="33"/>
            <w:vAlign w:val="center"/>
          </w:tcPr>
          <w:p w14:paraId="4B21FBBB" w14:textId="77777777" w:rsidR="00763600" w:rsidRPr="0007758D" w:rsidRDefault="00763600" w:rsidP="009142AB">
            <w:pPr>
              <w:jc w:val="center"/>
              <w:rPr>
                <w:rFonts w:ascii="Arial Narrow" w:hAnsi="Arial Narrow"/>
              </w:rPr>
            </w:pPr>
          </w:p>
        </w:tc>
      </w:tr>
      <w:tr w:rsidR="00763600" w:rsidRPr="002B334A" w14:paraId="53BA37EC" w14:textId="77777777" w:rsidTr="00AC5BF7">
        <w:trPr>
          <w:trHeight w:val="1196"/>
        </w:trPr>
        <w:tc>
          <w:tcPr>
            <w:tcW w:w="704" w:type="pct"/>
            <w:shd w:val="clear" w:color="auto" w:fill="D9D9D9" w:themeFill="background1" w:themeFillShade="D9"/>
            <w:vAlign w:val="center"/>
          </w:tcPr>
          <w:p w14:paraId="61A7C448" w14:textId="77777777" w:rsidR="00763600" w:rsidRPr="0007758D" w:rsidRDefault="00763600" w:rsidP="00C73F26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  <w:b/>
              </w:rPr>
              <w:t>Example 2:</w:t>
            </w:r>
            <w:r w:rsidRPr="0007758D">
              <w:rPr>
                <w:rFonts w:ascii="Arial Narrow" w:hAnsi="Arial Narrow"/>
              </w:rPr>
              <w:t xml:space="preserve">            </w:t>
            </w:r>
            <w:r w:rsidR="00C73F26" w:rsidRPr="0007758D">
              <w:rPr>
                <w:rFonts w:ascii="Arial Narrow" w:hAnsi="Arial Narrow"/>
              </w:rPr>
              <w:t>987654321</w:t>
            </w:r>
          </w:p>
        </w:tc>
        <w:tc>
          <w:tcPr>
            <w:tcW w:w="491" w:type="pct"/>
            <w:shd w:val="clear" w:color="auto" w:fill="D9D9D9" w:themeFill="background1" w:themeFillShade="D9"/>
            <w:vAlign w:val="center"/>
          </w:tcPr>
          <w:p w14:paraId="7C21F883" w14:textId="77777777" w:rsidR="00763600" w:rsidRPr="0007758D" w:rsidRDefault="00763600" w:rsidP="009142AB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Y High School</w:t>
            </w:r>
          </w:p>
        </w:tc>
        <w:tc>
          <w:tcPr>
            <w:tcW w:w="473" w:type="pct"/>
            <w:shd w:val="clear" w:color="auto" w:fill="D9D9D9" w:themeFill="background1" w:themeFillShade="D9"/>
            <w:vAlign w:val="center"/>
          </w:tcPr>
          <w:p w14:paraId="3E47AB2E" w14:textId="77777777" w:rsidR="00763600" w:rsidRPr="0007758D" w:rsidRDefault="00763600" w:rsidP="009142AB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Anne Williams</w:t>
            </w:r>
          </w:p>
        </w:tc>
        <w:tc>
          <w:tcPr>
            <w:tcW w:w="752" w:type="pct"/>
            <w:shd w:val="clear" w:color="auto" w:fill="D9D9D9" w:themeFill="background1" w:themeFillShade="D9"/>
            <w:vAlign w:val="center"/>
          </w:tcPr>
          <w:p w14:paraId="5E7EEBA3" w14:textId="77777777" w:rsidR="00763600" w:rsidRPr="0007758D" w:rsidRDefault="00016614" w:rsidP="009142AB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PARCC ELA and Math</w:t>
            </w:r>
          </w:p>
        </w:tc>
        <w:tc>
          <w:tcPr>
            <w:tcW w:w="1680" w:type="pct"/>
            <w:shd w:val="clear" w:color="auto" w:fill="D9D9D9" w:themeFill="background1" w:themeFillShade="D9"/>
            <w:vAlign w:val="center"/>
          </w:tcPr>
          <w:p w14:paraId="4622A395" w14:textId="77777777" w:rsidR="00763600" w:rsidRPr="0007758D" w:rsidRDefault="00016614" w:rsidP="009142AB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 xml:space="preserve">Juanita Lopez transferred </w:t>
            </w:r>
            <w:proofErr w:type="gramStart"/>
            <w:r w:rsidRPr="0007758D">
              <w:rPr>
                <w:rFonts w:ascii="Arial Narrow" w:hAnsi="Arial Narrow"/>
              </w:rPr>
              <w:t>in to</w:t>
            </w:r>
            <w:proofErr w:type="gramEnd"/>
            <w:r w:rsidRPr="0007758D">
              <w:rPr>
                <w:rFonts w:ascii="Arial Narrow" w:hAnsi="Arial Narrow"/>
              </w:rPr>
              <w:t xml:space="preserve"> the district this spring as a senior and has already passed graduation assessments in Texas</w:t>
            </w:r>
          </w:p>
        </w:tc>
        <w:tc>
          <w:tcPr>
            <w:tcW w:w="900" w:type="pct"/>
            <w:shd w:val="clear" w:color="auto" w:fill="D9D9D9" w:themeFill="background1" w:themeFillShade="D9"/>
            <w:vAlign w:val="center"/>
          </w:tcPr>
          <w:p w14:paraId="39EA5D07" w14:textId="77777777" w:rsidR="00763600" w:rsidRPr="0007758D" w:rsidRDefault="00763600" w:rsidP="009142AB">
            <w:pPr>
              <w:spacing w:before="240"/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 xml:space="preserve">Texas TAKS- Met all </w:t>
            </w:r>
            <w:proofErr w:type="gramStart"/>
            <w:r w:rsidRPr="0007758D">
              <w:rPr>
                <w:rFonts w:ascii="Arial Narrow" w:hAnsi="Arial Narrow"/>
              </w:rPr>
              <w:t>Standards</w:t>
            </w:r>
            <w:proofErr w:type="gramEnd"/>
          </w:p>
          <w:p w14:paraId="6EFF9D79" w14:textId="77777777" w:rsidR="00763600" w:rsidRPr="0007758D" w:rsidRDefault="00763600" w:rsidP="009142AB">
            <w:pPr>
              <w:jc w:val="center"/>
              <w:rPr>
                <w:rFonts w:ascii="Arial Narrow" w:hAnsi="Arial Narrow"/>
              </w:rPr>
            </w:pPr>
          </w:p>
          <w:p w14:paraId="5F49132E" w14:textId="77777777" w:rsidR="00763600" w:rsidRPr="0007758D" w:rsidRDefault="00763600" w:rsidP="009142AB">
            <w:pPr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ELA               2273</w:t>
            </w:r>
          </w:p>
          <w:p w14:paraId="1171BF07" w14:textId="77777777" w:rsidR="00763600" w:rsidRPr="0007758D" w:rsidRDefault="00763600" w:rsidP="00157037">
            <w:pPr>
              <w:spacing w:after="60"/>
              <w:jc w:val="center"/>
              <w:rPr>
                <w:rFonts w:ascii="Arial Narrow" w:hAnsi="Arial Narrow"/>
              </w:rPr>
            </w:pPr>
            <w:r w:rsidRPr="0007758D">
              <w:rPr>
                <w:rFonts w:ascii="Arial Narrow" w:hAnsi="Arial Narrow"/>
              </w:rPr>
              <w:t>Math              2104</w:t>
            </w:r>
          </w:p>
        </w:tc>
      </w:tr>
      <w:tr w:rsidR="00763600" w:rsidRPr="006E6B3E" w14:paraId="66E8DE0D" w14:textId="77777777" w:rsidTr="0007758D">
        <w:tc>
          <w:tcPr>
            <w:tcW w:w="704" w:type="pct"/>
            <w:vAlign w:val="center"/>
          </w:tcPr>
          <w:p w14:paraId="2A004468" w14:textId="77777777" w:rsidR="00763600" w:rsidRPr="0007758D" w:rsidRDefault="00763600" w:rsidP="00695EF9">
            <w:pPr>
              <w:jc w:val="center"/>
            </w:pPr>
          </w:p>
          <w:p w14:paraId="674D244B" w14:textId="77777777" w:rsidR="00D368B3" w:rsidRPr="0007758D" w:rsidRDefault="00D368B3" w:rsidP="00695EF9">
            <w:pPr>
              <w:jc w:val="center"/>
            </w:pPr>
          </w:p>
        </w:tc>
        <w:tc>
          <w:tcPr>
            <w:tcW w:w="491" w:type="pct"/>
            <w:vAlign w:val="center"/>
          </w:tcPr>
          <w:p w14:paraId="15763B46" w14:textId="77777777" w:rsidR="00763600" w:rsidRPr="0007758D" w:rsidRDefault="00763600" w:rsidP="00695EF9">
            <w:pPr>
              <w:jc w:val="center"/>
            </w:pPr>
          </w:p>
        </w:tc>
        <w:tc>
          <w:tcPr>
            <w:tcW w:w="473" w:type="pct"/>
            <w:vAlign w:val="center"/>
          </w:tcPr>
          <w:p w14:paraId="73CCA0BA" w14:textId="77777777" w:rsidR="00763600" w:rsidRPr="0007758D" w:rsidRDefault="00763600" w:rsidP="00695EF9">
            <w:pPr>
              <w:jc w:val="center"/>
            </w:pPr>
          </w:p>
        </w:tc>
        <w:tc>
          <w:tcPr>
            <w:tcW w:w="752" w:type="pct"/>
            <w:vAlign w:val="center"/>
          </w:tcPr>
          <w:p w14:paraId="0C3EF789" w14:textId="77777777" w:rsidR="00763600" w:rsidRPr="0007758D" w:rsidRDefault="00763600" w:rsidP="00695EF9">
            <w:pPr>
              <w:jc w:val="center"/>
            </w:pPr>
          </w:p>
        </w:tc>
        <w:tc>
          <w:tcPr>
            <w:tcW w:w="1680" w:type="pct"/>
            <w:vAlign w:val="center"/>
          </w:tcPr>
          <w:p w14:paraId="66AAEEE6" w14:textId="77777777" w:rsidR="00763600" w:rsidRPr="0007758D" w:rsidRDefault="00763600" w:rsidP="00695EF9">
            <w:pPr>
              <w:jc w:val="center"/>
            </w:pPr>
          </w:p>
        </w:tc>
        <w:tc>
          <w:tcPr>
            <w:tcW w:w="900" w:type="pct"/>
            <w:vAlign w:val="center"/>
          </w:tcPr>
          <w:p w14:paraId="469BED3B" w14:textId="77777777" w:rsidR="00763600" w:rsidRPr="0007758D" w:rsidRDefault="00763600" w:rsidP="00695EF9">
            <w:pPr>
              <w:jc w:val="center"/>
            </w:pPr>
          </w:p>
        </w:tc>
      </w:tr>
      <w:tr w:rsidR="00763600" w:rsidRPr="006E6B3E" w14:paraId="37823334" w14:textId="77777777" w:rsidTr="0007758D">
        <w:tc>
          <w:tcPr>
            <w:tcW w:w="704" w:type="pct"/>
            <w:vAlign w:val="center"/>
          </w:tcPr>
          <w:p w14:paraId="0E9B8EF6" w14:textId="77777777" w:rsidR="00763600" w:rsidRPr="0007758D" w:rsidRDefault="00763600" w:rsidP="00695EF9">
            <w:pPr>
              <w:jc w:val="center"/>
            </w:pPr>
          </w:p>
          <w:p w14:paraId="00C83EF9" w14:textId="77777777" w:rsidR="00D368B3" w:rsidRPr="0007758D" w:rsidRDefault="00D368B3" w:rsidP="00695EF9">
            <w:pPr>
              <w:jc w:val="center"/>
            </w:pPr>
          </w:p>
        </w:tc>
        <w:tc>
          <w:tcPr>
            <w:tcW w:w="491" w:type="pct"/>
            <w:vAlign w:val="center"/>
          </w:tcPr>
          <w:p w14:paraId="1D249480" w14:textId="77777777" w:rsidR="00763600" w:rsidRPr="0007758D" w:rsidRDefault="00763600" w:rsidP="00695EF9">
            <w:pPr>
              <w:jc w:val="center"/>
            </w:pPr>
          </w:p>
        </w:tc>
        <w:tc>
          <w:tcPr>
            <w:tcW w:w="473" w:type="pct"/>
            <w:vAlign w:val="center"/>
          </w:tcPr>
          <w:p w14:paraId="1F61B544" w14:textId="77777777" w:rsidR="00763600" w:rsidRPr="0007758D" w:rsidRDefault="00763600" w:rsidP="00695EF9">
            <w:pPr>
              <w:jc w:val="center"/>
            </w:pPr>
          </w:p>
        </w:tc>
        <w:tc>
          <w:tcPr>
            <w:tcW w:w="752" w:type="pct"/>
            <w:vAlign w:val="center"/>
          </w:tcPr>
          <w:p w14:paraId="0273AA9E" w14:textId="77777777" w:rsidR="00763600" w:rsidRPr="0007758D" w:rsidRDefault="00763600" w:rsidP="00695EF9">
            <w:pPr>
              <w:jc w:val="center"/>
            </w:pPr>
          </w:p>
        </w:tc>
        <w:tc>
          <w:tcPr>
            <w:tcW w:w="1680" w:type="pct"/>
            <w:vAlign w:val="center"/>
          </w:tcPr>
          <w:p w14:paraId="2A650E02" w14:textId="77777777" w:rsidR="00763600" w:rsidRPr="0007758D" w:rsidRDefault="00763600" w:rsidP="00695EF9">
            <w:pPr>
              <w:jc w:val="center"/>
            </w:pPr>
          </w:p>
        </w:tc>
        <w:tc>
          <w:tcPr>
            <w:tcW w:w="900" w:type="pct"/>
            <w:vAlign w:val="center"/>
          </w:tcPr>
          <w:p w14:paraId="01D73112" w14:textId="77777777" w:rsidR="00763600" w:rsidRPr="0007758D" w:rsidRDefault="00763600" w:rsidP="00695EF9">
            <w:pPr>
              <w:jc w:val="center"/>
            </w:pPr>
          </w:p>
        </w:tc>
      </w:tr>
      <w:tr w:rsidR="00763600" w:rsidRPr="006E6B3E" w14:paraId="03A24785" w14:textId="77777777" w:rsidTr="0007758D">
        <w:tc>
          <w:tcPr>
            <w:tcW w:w="704" w:type="pct"/>
            <w:vAlign w:val="center"/>
          </w:tcPr>
          <w:p w14:paraId="18F321CF" w14:textId="77777777" w:rsidR="00763600" w:rsidRPr="0007758D" w:rsidRDefault="00763600" w:rsidP="00695EF9">
            <w:pPr>
              <w:jc w:val="center"/>
            </w:pPr>
          </w:p>
          <w:p w14:paraId="4264AEB5" w14:textId="77777777" w:rsidR="00D368B3" w:rsidRPr="0007758D" w:rsidRDefault="00D368B3" w:rsidP="00695EF9">
            <w:pPr>
              <w:jc w:val="center"/>
            </w:pPr>
          </w:p>
        </w:tc>
        <w:tc>
          <w:tcPr>
            <w:tcW w:w="491" w:type="pct"/>
            <w:vAlign w:val="center"/>
          </w:tcPr>
          <w:p w14:paraId="2B8F2B8C" w14:textId="77777777" w:rsidR="00763600" w:rsidRPr="0007758D" w:rsidRDefault="00763600" w:rsidP="00695EF9">
            <w:pPr>
              <w:jc w:val="center"/>
            </w:pPr>
          </w:p>
        </w:tc>
        <w:tc>
          <w:tcPr>
            <w:tcW w:w="473" w:type="pct"/>
            <w:vAlign w:val="center"/>
          </w:tcPr>
          <w:p w14:paraId="2E8672E0" w14:textId="77777777" w:rsidR="00763600" w:rsidRPr="0007758D" w:rsidRDefault="00763600" w:rsidP="00695EF9">
            <w:pPr>
              <w:jc w:val="center"/>
            </w:pPr>
          </w:p>
        </w:tc>
        <w:tc>
          <w:tcPr>
            <w:tcW w:w="752" w:type="pct"/>
            <w:vAlign w:val="center"/>
          </w:tcPr>
          <w:p w14:paraId="76F1CD1E" w14:textId="77777777" w:rsidR="00763600" w:rsidRPr="0007758D" w:rsidRDefault="00763600" w:rsidP="00695EF9">
            <w:pPr>
              <w:jc w:val="center"/>
            </w:pPr>
          </w:p>
        </w:tc>
        <w:tc>
          <w:tcPr>
            <w:tcW w:w="1680" w:type="pct"/>
            <w:vAlign w:val="center"/>
          </w:tcPr>
          <w:p w14:paraId="3556FE9F" w14:textId="77777777" w:rsidR="00763600" w:rsidRPr="0007758D" w:rsidRDefault="00763600" w:rsidP="00695EF9">
            <w:pPr>
              <w:jc w:val="center"/>
            </w:pPr>
          </w:p>
        </w:tc>
        <w:tc>
          <w:tcPr>
            <w:tcW w:w="900" w:type="pct"/>
            <w:vAlign w:val="center"/>
          </w:tcPr>
          <w:p w14:paraId="6572E404" w14:textId="77777777" w:rsidR="00763600" w:rsidRPr="0007758D" w:rsidRDefault="00763600" w:rsidP="00695EF9">
            <w:pPr>
              <w:jc w:val="center"/>
            </w:pPr>
          </w:p>
        </w:tc>
      </w:tr>
      <w:tr w:rsidR="00763600" w:rsidRPr="006E6B3E" w14:paraId="70455981" w14:textId="77777777" w:rsidTr="0007758D">
        <w:tc>
          <w:tcPr>
            <w:tcW w:w="704" w:type="pct"/>
            <w:vAlign w:val="center"/>
          </w:tcPr>
          <w:p w14:paraId="039E7989" w14:textId="77777777" w:rsidR="00763600" w:rsidRPr="0007758D" w:rsidRDefault="00763600" w:rsidP="00695EF9">
            <w:pPr>
              <w:jc w:val="center"/>
            </w:pPr>
          </w:p>
          <w:p w14:paraId="71A9236E" w14:textId="77777777" w:rsidR="00D368B3" w:rsidRPr="0007758D" w:rsidRDefault="00D368B3" w:rsidP="00695EF9">
            <w:pPr>
              <w:jc w:val="center"/>
            </w:pPr>
          </w:p>
        </w:tc>
        <w:tc>
          <w:tcPr>
            <w:tcW w:w="491" w:type="pct"/>
            <w:vAlign w:val="center"/>
          </w:tcPr>
          <w:p w14:paraId="00C128AD" w14:textId="77777777" w:rsidR="00763600" w:rsidRPr="0007758D" w:rsidRDefault="00763600" w:rsidP="00695EF9">
            <w:pPr>
              <w:jc w:val="center"/>
            </w:pPr>
          </w:p>
        </w:tc>
        <w:tc>
          <w:tcPr>
            <w:tcW w:w="473" w:type="pct"/>
            <w:vAlign w:val="center"/>
          </w:tcPr>
          <w:p w14:paraId="0D42361D" w14:textId="77777777" w:rsidR="00763600" w:rsidRPr="0007758D" w:rsidRDefault="00763600" w:rsidP="00695EF9">
            <w:pPr>
              <w:jc w:val="center"/>
            </w:pPr>
          </w:p>
        </w:tc>
        <w:tc>
          <w:tcPr>
            <w:tcW w:w="752" w:type="pct"/>
            <w:vAlign w:val="center"/>
          </w:tcPr>
          <w:p w14:paraId="4022B208" w14:textId="77777777" w:rsidR="00763600" w:rsidRPr="0007758D" w:rsidRDefault="00763600" w:rsidP="00695EF9">
            <w:pPr>
              <w:jc w:val="center"/>
            </w:pPr>
          </w:p>
        </w:tc>
        <w:tc>
          <w:tcPr>
            <w:tcW w:w="1680" w:type="pct"/>
            <w:vAlign w:val="center"/>
          </w:tcPr>
          <w:p w14:paraId="0E14A46E" w14:textId="77777777" w:rsidR="00763600" w:rsidRPr="0007758D" w:rsidRDefault="00763600" w:rsidP="00695EF9">
            <w:pPr>
              <w:jc w:val="center"/>
            </w:pPr>
          </w:p>
        </w:tc>
        <w:tc>
          <w:tcPr>
            <w:tcW w:w="900" w:type="pct"/>
            <w:vAlign w:val="center"/>
          </w:tcPr>
          <w:p w14:paraId="48F4BEB7" w14:textId="77777777" w:rsidR="00763600" w:rsidRPr="0007758D" w:rsidRDefault="00763600" w:rsidP="00695EF9">
            <w:pPr>
              <w:jc w:val="center"/>
            </w:pPr>
          </w:p>
        </w:tc>
      </w:tr>
      <w:tr w:rsidR="00763600" w:rsidRPr="006E6B3E" w14:paraId="1FF3BCCB" w14:textId="77777777" w:rsidTr="0007758D">
        <w:tc>
          <w:tcPr>
            <w:tcW w:w="704" w:type="pct"/>
            <w:vAlign w:val="center"/>
          </w:tcPr>
          <w:p w14:paraId="2F87A0B3" w14:textId="77777777" w:rsidR="00763600" w:rsidRPr="0007758D" w:rsidRDefault="00763600" w:rsidP="00695EF9">
            <w:pPr>
              <w:jc w:val="center"/>
            </w:pPr>
          </w:p>
          <w:p w14:paraId="012CD02B" w14:textId="77777777" w:rsidR="00D368B3" w:rsidRPr="0007758D" w:rsidRDefault="00D368B3" w:rsidP="00695EF9">
            <w:pPr>
              <w:jc w:val="center"/>
            </w:pPr>
          </w:p>
        </w:tc>
        <w:tc>
          <w:tcPr>
            <w:tcW w:w="491" w:type="pct"/>
            <w:vAlign w:val="center"/>
          </w:tcPr>
          <w:p w14:paraId="2F3AACA2" w14:textId="77777777" w:rsidR="00763600" w:rsidRPr="0007758D" w:rsidRDefault="00763600" w:rsidP="00695EF9">
            <w:pPr>
              <w:jc w:val="center"/>
            </w:pPr>
          </w:p>
        </w:tc>
        <w:tc>
          <w:tcPr>
            <w:tcW w:w="473" w:type="pct"/>
            <w:vAlign w:val="center"/>
          </w:tcPr>
          <w:p w14:paraId="78FD805E" w14:textId="77777777" w:rsidR="00763600" w:rsidRPr="0007758D" w:rsidRDefault="00763600" w:rsidP="00695EF9">
            <w:pPr>
              <w:jc w:val="center"/>
            </w:pPr>
          </w:p>
        </w:tc>
        <w:tc>
          <w:tcPr>
            <w:tcW w:w="752" w:type="pct"/>
            <w:vAlign w:val="center"/>
          </w:tcPr>
          <w:p w14:paraId="3032805C" w14:textId="77777777" w:rsidR="00763600" w:rsidRPr="0007758D" w:rsidRDefault="00763600" w:rsidP="00695EF9">
            <w:pPr>
              <w:jc w:val="center"/>
            </w:pPr>
          </w:p>
        </w:tc>
        <w:tc>
          <w:tcPr>
            <w:tcW w:w="1680" w:type="pct"/>
            <w:vAlign w:val="center"/>
          </w:tcPr>
          <w:p w14:paraId="1C73225D" w14:textId="77777777" w:rsidR="00763600" w:rsidRPr="0007758D" w:rsidRDefault="00763600" w:rsidP="00695EF9">
            <w:pPr>
              <w:jc w:val="center"/>
            </w:pPr>
          </w:p>
        </w:tc>
        <w:tc>
          <w:tcPr>
            <w:tcW w:w="900" w:type="pct"/>
            <w:vAlign w:val="center"/>
          </w:tcPr>
          <w:p w14:paraId="07FA1491" w14:textId="77777777" w:rsidR="00763600" w:rsidRPr="0007758D" w:rsidRDefault="00763600" w:rsidP="00695EF9">
            <w:pPr>
              <w:jc w:val="center"/>
            </w:pPr>
          </w:p>
        </w:tc>
      </w:tr>
      <w:tr w:rsidR="00763600" w:rsidRPr="006E6B3E" w14:paraId="50B52E3E" w14:textId="77777777" w:rsidTr="0007758D">
        <w:tc>
          <w:tcPr>
            <w:tcW w:w="704" w:type="pct"/>
            <w:vAlign w:val="center"/>
          </w:tcPr>
          <w:p w14:paraId="649E8179" w14:textId="77777777" w:rsidR="00763600" w:rsidRPr="0007758D" w:rsidRDefault="00763600" w:rsidP="00695EF9">
            <w:pPr>
              <w:jc w:val="center"/>
            </w:pPr>
          </w:p>
          <w:p w14:paraId="2FD9F4F8" w14:textId="77777777" w:rsidR="00D368B3" w:rsidRPr="0007758D" w:rsidRDefault="00D368B3" w:rsidP="00695EF9">
            <w:pPr>
              <w:jc w:val="center"/>
            </w:pPr>
          </w:p>
        </w:tc>
        <w:tc>
          <w:tcPr>
            <w:tcW w:w="491" w:type="pct"/>
            <w:vAlign w:val="center"/>
          </w:tcPr>
          <w:p w14:paraId="5797AB27" w14:textId="77777777" w:rsidR="00763600" w:rsidRPr="0007758D" w:rsidRDefault="00763600" w:rsidP="00695EF9">
            <w:pPr>
              <w:jc w:val="center"/>
            </w:pPr>
          </w:p>
        </w:tc>
        <w:tc>
          <w:tcPr>
            <w:tcW w:w="473" w:type="pct"/>
            <w:vAlign w:val="center"/>
          </w:tcPr>
          <w:p w14:paraId="708DE7EF" w14:textId="77777777" w:rsidR="00763600" w:rsidRPr="0007758D" w:rsidRDefault="00763600" w:rsidP="00695EF9">
            <w:pPr>
              <w:jc w:val="center"/>
            </w:pPr>
          </w:p>
        </w:tc>
        <w:tc>
          <w:tcPr>
            <w:tcW w:w="752" w:type="pct"/>
            <w:vAlign w:val="center"/>
          </w:tcPr>
          <w:p w14:paraId="0F07A3D4" w14:textId="77777777" w:rsidR="00763600" w:rsidRPr="0007758D" w:rsidRDefault="00763600" w:rsidP="00695EF9">
            <w:pPr>
              <w:jc w:val="center"/>
            </w:pPr>
          </w:p>
        </w:tc>
        <w:tc>
          <w:tcPr>
            <w:tcW w:w="1680" w:type="pct"/>
            <w:vAlign w:val="center"/>
          </w:tcPr>
          <w:p w14:paraId="3324B3FD" w14:textId="77777777" w:rsidR="00763600" w:rsidRPr="0007758D" w:rsidRDefault="00763600" w:rsidP="00695EF9">
            <w:pPr>
              <w:jc w:val="center"/>
            </w:pPr>
          </w:p>
        </w:tc>
        <w:tc>
          <w:tcPr>
            <w:tcW w:w="900" w:type="pct"/>
            <w:vAlign w:val="center"/>
          </w:tcPr>
          <w:p w14:paraId="2219BEB0" w14:textId="77777777" w:rsidR="00763600" w:rsidRPr="0007758D" w:rsidRDefault="00763600" w:rsidP="00695EF9">
            <w:pPr>
              <w:jc w:val="center"/>
            </w:pPr>
          </w:p>
        </w:tc>
      </w:tr>
      <w:tr w:rsidR="00763600" w:rsidRPr="006E6B3E" w14:paraId="1E1CBBE3" w14:textId="77777777" w:rsidTr="0007758D">
        <w:tc>
          <w:tcPr>
            <w:tcW w:w="704" w:type="pct"/>
            <w:vAlign w:val="center"/>
          </w:tcPr>
          <w:p w14:paraId="51BBE53A" w14:textId="77777777" w:rsidR="00763600" w:rsidRPr="0007758D" w:rsidRDefault="00763600" w:rsidP="00695EF9">
            <w:pPr>
              <w:jc w:val="center"/>
            </w:pPr>
          </w:p>
          <w:p w14:paraId="3055C0B5" w14:textId="77777777" w:rsidR="00D368B3" w:rsidRPr="0007758D" w:rsidRDefault="00D368B3" w:rsidP="00695EF9">
            <w:pPr>
              <w:jc w:val="center"/>
            </w:pPr>
          </w:p>
        </w:tc>
        <w:tc>
          <w:tcPr>
            <w:tcW w:w="491" w:type="pct"/>
            <w:vAlign w:val="center"/>
          </w:tcPr>
          <w:p w14:paraId="64CEA30A" w14:textId="77777777" w:rsidR="00763600" w:rsidRPr="0007758D" w:rsidRDefault="00763600" w:rsidP="00695EF9">
            <w:pPr>
              <w:jc w:val="center"/>
            </w:pPr>
          </w:p>
        </w:tc>
        <w:tc>
          <w:tcPr>
            <w:tcW w:w="473" w:type="pct"/>
            <w:vAlign w:val="center"/>
          </w:tcPr>
          <w:p w14:paraId="665194D1" w14:textId="77777777" w:rsidR="00763600" w:rsidRPr="0007758D" w:rsidRDefault="00763600" w:rsidP="00695EF9">
            <w:pPr>
              <w:jc w:val="center"/>
            </w:pPr>
          </w:p>
        </w:tc>
        <w:tc>
          <w:tcPr>
            <w:tcW w:w="752" w:type="pct"/>
            <w:vAlign w:val="center"/>
          </w:tcPr>
          <w:p w14:paraId="62C6FC20" w14:textId="77777777" w:rsidR="00763600" w:rsidRPr="0007758D" w:rsidRDefault="00763600" w:rsidP="00695EF9">
            <w:pPr>
              <w:jc w:val="center"/>
            </w:pPr>
          </w:p>
        </w:tc>
        <w:tc>
          <w:tcPr>
            <w:tcW w:w="1680" w:type="pct"/>
            <w:vAlign w:val="center"/>
          </w:tcPr>
          <w:p w14:paraId="06C34E8A" w14:textId="77777777" w:rsidR="00763600" w:rsidRPr="0007758D" w:rsidRDefault="00763600" w:rsidP="00695EF9">
            <w:pPr>
              <w:jc w:val="center"/>
            </w:pPr>
          </w:p>
        </w:tc>
        <w:tc>
          <w:tcPr>
            <w:tcW w:w="900" w:type="pct"/>
            <w:vAlign w:val="center"/>
          </w:tcPr>
          <w:p w14:paraId="0DA8C1BA" w14:textId="77777777" w:rsidR="00763600" w:rsidRPr="0007758D" w:rsidRDefault="00763600" w:rsidP="00695EF9">
            <w:pPr>
              <w:jc w:val="center"/>
            </w:pPr>
          </w:p>
        </w:tc>
      </w:tr>
    </w:tbl>
    <w:p w14:paraId="4F60B999" w14:textId="77777777" w:rsidR="00CD574C" w:rsidRDefault="00A24247" w:rsidP="009353CC">
      <w:pPr>
        <w:shd w:val="clear" w:color="auto" w:fill="FFFFFF" w:themeFill="background1"/>
        <w:rPr>
          <w:rFonts w:ascii="Arial Narrow" w:hAnsi="Arial Narrow"/>
          <w:b/>
          <w:color w:val="632423" w:themeColor="accent2" w:themeShade="80"/>
        </w:rPr>
      </w:pPr>
      <w:r w:rsidRPr="0007758D">
        <w:rPr>
          <w:rFonts w:ascii="Arial Narrow" w:hAnsi="Arial Narrow"/>
          <w:color w:val="632423" w:themeColor="accent2" w:themeShade="80"/>
        </w:rPr>
        <w:t>*</w:t>
      </w:r>
      <w:r w:rsidRPr="0007758D">
        <w:rPr>
          <w:rFonts w:ascii="Arial Narrow" w:hAnsi="Arial Narrow"/>
          <w:b/>
          <w:color w:val="632423" w:themeColor="accent2" w:themeShade="80"/>
        </w:rPr>
        <w:t xml:space="preserve"> </w:t>
      </w:r>
      <w:r w:rsidR="0007758D">
        <w:rPr>
          <w:rFonts w:ascii="Arial Narrow" w:hAnsi="Arial Narrow"/>
          <w:b/>
          <w:color w:val="632423" w:themeColor="accent2" w:themeShade="80"/>
        </w:rPr>
        <w:t xml:space="preserve">  </w:t>
      </w:r>
      <w:proofErr w:type="gramStart"/>
      <w:r w:rsidRPr="0007758D">
        <w:rPr>
          <w:rFonts w:ascii="Arial Narrow" w:hAnsi="Arial Narrow"/>
          <w:b/>
          <w:color w:val="632423" w:themeColor="accent2" w:themeShade="80"/>
        </w:rPr>
        <w:t>you</w:t>
      </w:r>
      <w:proofErr w:type="gramEnd"/>
      <w:r w:rsidRPr="0007758D">
        <w:rPr>
          <w:rFonts w:ascii="Arial Narrow" w:hAnsi="Arial Narrow"/>
          <w:b/>
          <w:color w:val="632423" w:themeColor="accent2" w:themeShade="80"/>
        </w:rPr>
        <w:t xml:space="preserve"> are requesting be waived</w:t>
      </w:r>
    </w:p>
    <w:p w14:paraId="4CBCFD05" w14:textId="77777777" w:rsidR="0007758D" w:rsidRPr="0007758D" w:rsidRDefault="0007758D" w:rsidP="009353CC">
      <w:pPr>
        <w:shd w:val="clear" w:color="auto" w:fill="FFFFFF" w:themeFill="background1"/>
        <w:rPr>
          <w:rFonts w:ascii="Arial Narrow" w:hAnsi="Arial Narrow"/>
          <w:b/>
          <w:color w:val="632423" w:themeColor="accent2" w:themeShade="80"/>
        </w:rPr>
      </w:pPr>
      <w:r>
        <w:rPr>
          <w:rFonts w:ascii="Arial Narrow" w:hAnsi="Arial Narrow"/>
          <w:b/>
          <w:color w:val="632423" w:themeColor="accent2" w:themeShade="80"/>
        </w:rPr>
        <w:t>** specify the content area and scores</w:t>
      </w:r>
    </w:p>
    <w:p w14:paraId="09438BE0" w14:textId="77777777" w:rsidR="00A24247" w:rsidRDefault="00A24247" w:rsidP="004015BF">
      <w:pPr>
        <w:shd w:val="clear" w:color="auto" w:fill="FFFFFF" w:themeFill="background1"/>
        <w:jc w:val="center"/>
      </w:pPr>
    </w:p>
    <w:p w14:paraId="7F59C8CB" w14:textId="77777777" w:rsidR="00D368B3" w:rsidRDefault="00D368B3" w:rsidP="004015BF">
      <w:pPr>
        <w:shd w:val="clear" w:color="auto" w:fill="FFFFFF" w:themeFill="background1"/>
        <w:jc w:val="center"/>
      </w:pPr>
    </w:p>
    <w:p w14:paraId="32790B55" w14:textId="77777777" w:rsidR="00D368B3" w:rsidRDefault="00D368B3" w:rsidP="004015BF">
      <w:pPr>
        <w:shd w:val="clear" w:color="auto" w:fill="FFFFFF" w:themeFill="background1"/>
        <w:jc w:val="center"/>
      </w:pPr>
    </w:p>
    <w:p w14:paraId="4A8B9318" w14:textId="77777777" w:rsidR="00D368B3" w:rsidRDefault="00D368B3" w:rsidP="004015BF">
      <w:pPr>
        <w:shd w:val="clear" w:color="auto" w:fill="FFFFFF" w:themeFill="background1"/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81"/>
        <w:gridCol w:w="3809"/>
      </w:tblGrid>
      <w:tr w:rsidR="00CB3D8A" w14:paraId="40742B45" w14:textId="77777777" w:rsidTr="00D368B3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0F243E" w:themeFill="text2" w:themeFillShade="80"/>
          </w:tcPr>
          <w:p w14:paraId="6796E744" w14:textId="77777777" w:rsidR="00D368B3" w:rsidRDefault="00D368B3" w:rsidP="00CB3D8A">
            <w:pPr>
              <w:jc w:val="center"/>
              <w:rPr>
                <w:rFonts w:ascii="Arial Narrow" w:hAnsi="Arial Narrow"/>
                <w:b/>
                <w:sz w:val="4"/>
                <w:szCs w:val="4"/>
              </w:rPr>
            </w:pPr>
          </w:p>
          <w:p w14:paraId="23331CF5" w14:textId="77777777" w:rsidR="00D368B3" w:rsidRDefault="00D368B3" w:rsidP="00CB3D8A">
            <w:pPr>
              <w:jc w:val="center"/>
              <w:rPr>
                <w:rFonts w:ascii="Arial Narrow" w:hAnsi="Arial Narrow"/>
                <w:b/>
                <w:sz w:val="4"/>
                <w:szCs w:val="4"/>
              </w:rPr>
            </w:pPr>
          </w:p>
          <w:p w14:paraId="7AEAA324" w14:textId="77777777" w:rsidR="00D368B3" w:rsidRPr="00D368B3" w:rsidRDefault="00D368B3" w:rsidP="00CB3D8A">
            <w:pPr>
              <w:jc w:val="center"/>
              <w:rPr>
                <w:rFonts w:ascii="Arial Narrow" w:hAnsi="Arial Narrow"/>
                <w:b/>
                <w:sz w:val="4"/>
                <w:szCs w:val="4"/>
              </w:rPr>
            </w:pPr>
          </w:p>
          <w:p w14:paraId="16818881" w14:textId="77777777" w:rsidR="00CB3D8A" w:rsidRDefault="00CB3D8A" w:rsidP="00CB3D8A">
            <w:pPr>
              <w:jc w:val="center"/>
              <w:rPr>
                <w:rFonts w:ascii="Arial Narrow" w:hAnsi="Arial Narrow"/>
                <w:b/>
                <w:sz w:val="24"/>
                <w:szCs w:val="24"/>
              </w:rPr>
            </w:pPr>
            <w:r w:rsidRPr="00E010B1">
              <w:rPr>
                <w:rFonts w:ascii="Arial Narrow" w:hAnsi="Arial Narrow"/>
                <w:b/>
                <w:sz w:val="24"/>
                <w:szCs w:val="24"/>
              </w:rPr>
              <w:t>For PED Internal Use Only</w:t>
            </w:r>
          </w:p>
          <w:p w14:paraId="025E6A0D" w14:textId="77777777" w:rsidR="00D368B3" w:rsidRDefault="00D368B3" w:rsidP="00CB3D8A">
            <w:pPr>
              <w:jc w:val="center"/>
              <w:rPr>
                <w:rFonts w:ascii="Arial Narrow" w:hAnsi="Arial Narrow"/>
                <w:sz w:val="4"/>
                <w:szCs w:val="4"/>
              </w:rPr>
            </w:pPr>
          </w:p>
          <w:p w14:paraId="7B171623" w14:textId="77777777" w:rsidR="00D368B3" w:rsidRDefault="00D368B3" w:rsidP="00CB3D8A">
            <w:pPr>
              <w:jc w:val="center"/>
              <w:rPr>
                <w:rFonts w:ascii="Arial Narrow" w:hAnsi="Arial Narrow"/>
                <w:sz w:val="4"/>
                <w:szCs w:val="4"/>
              </w:rPr>
            </w:pPr>
          </w:p>
          <w:p w14:paraId="3FB93D5F" w14:textId="77777777" w:rsidR="00D368B3" w:rsidRPr="00D368B3" w:rsidRDefault="00D368B3" w:rsidP="00CB3D8A">
            <w:pPr>
              <w:jc w:val="center"/>
              <w:rPr>
                <w:rFonts w:ascii="Arial Narrow" w:hAnsi="Arial Narrow"/>
                <w:sz w:val="4"/>
                <w:szCs w:val="4"/>
              </w:rPr>
            </w:pPr>
          </w:p>
        </w:tc>
      </w:tr>
      <w:tr w:rsidR="000E0EF3" w14:paraId="059EA867" w14:textId="77777777" w:rsidTr="00AC5BF7">
        <w:tc>
          <w:tcPr>
            <w:tcW w:w="3235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3ACD407" w14:textId="77777777" w:rsidR="000E0EF3" w:rsidRDefault="000E0EF3">
            <w:pPr>
              <w:rPr>
                <w:rFonts w:ascii="Arial Narrow" w:hAnsi="Arial Narrow"/>
                <w:sz w:val="22"/>
                <w:szCs w:val="22"/>
              </w:rPr>
            </w:pPr>
            <w:r w:rsidRPr="00A96346">
              <w:rPr>
                <w:rFonts w:ascii="Arial Narrow" w:hAnsi="Arial Narrow"/>
                <w:sz w:val="22"/>
                <w:szCs w:val="22"/>
              </w:rPr>
              <w:t>Reviewed by</w:t>
            </w:r>
            <w:r w:rsidR="00D368B3">
              <w:rPr>
                <w:rFonts w:ascii="Arial Narrow" w:hAnsi="Arial Narrow"/>
                <w:sz w:val="22"/>
                <w:szCs w:val="22"/>
              </w:rPr>
              <w:t>:</w:t>
            </w:r>
            <w:r w:rsidRPr="00A96346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  <w:p w14:paraId="584EE1D7" w14:textId="77777777" w:rsidR="00822AA3" w:rsidRPr="00A96346" w:rsidRDefault="00822AA3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65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53AD204" w14:textId="77777777" w:rsidR="00D368B3" w:rsidRPr="00A96346" w:rsidRDefault="00D368B3" w:rsidP="00D368B3">
            <w:pPr>
              <w:rPr>
                <w:rFonts w:ascii="Arial Narrow" w:hAnsi="Arial Narrow"/>
                <w:sz w:val="22"/>
                <w:szCs w:val="22"/>
              </w:rPr>
            </w:pPr>
            <w:r w:rsidRPr="00A96346">
              <w:rPr>
                <w:rFonts w:ascii="Arial Narrow" w:hAnsi="Arial Narrow"/>
                <w:sz w:val="22"/>
                <w:szCs w:val="22"/>
              </w:rPr>
              <w:t>Date</w:t>
            </w:r>
            <w:r>
              <w:rPr>
                <w:rFonts w:ascii="Arial Narrow" w:hAnsi="Arial Narrow"/>
                <w:sz w:val="22"/>
                <w:szCs w:val="22"/>
              </w:rPr>
              <w:t>:</w:t>
            </w:r>
          </w:p>
          <w:p w14:paraId="1C97C649" w14:textId="77777777" w:rsidR="000E0EF3" w:rsidRPr="00A96346" w:rsidRDefault="000E0EF3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D368B3" w14:paraId="77A3FA34" w14:textId="77777777" w:rsidTr="00D368B3">
        <w:trPr>
          <w:trHeight w:val="737"/>
        </w:trPr>
        <w:tc>
          <w:tcPr>
            <w:tcW w:w="5000" w:type="pct"/>
            <w:gridSpan w:val="2"/>
            <w:shd w:val="clear" w:color="auto" w:fill="DBE5F1" w:themeFill="accent1" w:themeFillTint="33"/>
          </w:tcPr>
          <w:p w14:paraId="32AF2EA4" w14:textId="501EA5C7" w:rsidR="00D368B3" w:rsidRPr="00A96346" w:rsidRDefault="00D368B3" w:rsidP="00132B16">
            <w:pPr>
              <w:rPr>
                <w:rFonts w:ascii="Arial Narrow" w:hAnsi="Arial Narrow"/>
                <w:b/>
                <w:caps/>
                <w:sz w:val="22"/>
                <w:szCs w:val="22"/>
              </w:rPr>
            </w:pPr>
            <w:r w:rsidRPr="00676497">
              <w:rPr>
                <w:rFonts w:ascii="Arial Narrow" w:hAnsi="Arial Narrow"/>
                <w:b/>
                <w:sz w:val="22"/>
                <w:szCs w:val="22"/>
              </w:rPr>
              <w:t xml:space="preserve">Rationale </w:t>
            </w:r>
            <w:r>
              <w:rPr>
                <w:rFonts w:ascii="Arial Narrow" w:hAnsi="Arial Narrow"/>
                <w:b/>
                <w:sz w:val="22"/>
                <w:szCs w:val="22"/>
              </w:rPr>
              <w:t>f</w:t>
            </w:r>
            <w:r w:rsidRPr="00676497">
              <w:rPr>
                <w:rFonts w:ascii="Arial Narrow" w:hAnsi="Arial Narrow"/>
                <w:b/>
                <w:sz w:val="22"/>
                <w:szCs w:val="22"/>
              </w:rPr>
              <w:t>or Approval</w:t>
            </w:r>
            <w:r w:rsidR="00C87A8B">
              <w:rPr>
                <w:rFonts w:ascii="Arial Narrow" w:hAnsi="Arial Narrow"/>
                <w:b/>
                <w:sz w:val="22"/>
                <w:szCs w:val="22"/>
              </w:rPr>
              <w:t>:</w:t>
            </w:r>
          </w:p>
          <w:p w14:paraId="059D1E67" w14:textId="77777777" w:rsidR="00D368B3" w:rsidRPr="00A96346" w:rsidRDefault="00D368B3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32B16" w14:paraId="4BBE01A8" w14:textId="77777777" w:rsidTr="009B68E2">
        <w:tc>
          <w:tcPr>
            <w:tcW w:w="3235" w:type="pct"/>
            <w:shd w:val="clear" w:color="auto" w:fill="auto"/>
          </w:tcPr>
          <w:p w14:paraId="68C2A435" w14:textId="123F087F" w:rsidR="00132B16" w:rsidRPr="00A96346" w:rsidRDefault="00132B16" w:rsidP="00132B16">
            <w:pPr>
              <w:rPr>
                <w:rFonts w:ascii="Arial Narrow" w:hAnsi="Arial Narrow"/>
                <w:sz w:val="22"/>
                <w:szCs w:val="22"/>
              </w:rPr>
            </w:pPr>
            <w:r w:rsidRPr="00A96346">
              <w:rPr>
                <w:rFonts w:ascii="Arial Narrow" w:hAnsi="Arial Narrow"/>
                <w:sz w:val="22"/>
                <w:szCs w:val="22"/>
              </w:rPr>
              <w:t>Concur with staff recommendations for approval</w:t>
            </w:r>
            <w:r w:rsidR="004C536F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0E228742" w14:textId="77777777" w:rsidR="00132B16" w:rsidRPr="00A96346" w:rsidRDefault="00132B16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5DABA812" w14:textId="77777777" w:rsidR="008A4571" w:rsidRPr="00A96346" w:rsidRDefault="008A4571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1D5BA41E" w14:textId="77777777" w:rsidR="008A4571" w:rsidRPr="00A96346" w:rsidRDefault="008A4571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047578B2" w14:textId="77777777" w:rsidR="001649A4" w:rsidRPr="001649A4" w:rsidRDefault="001649A4" w:rsidP="001649A4">
            <w:pPr>
              <w:rPr>
                <w:rFonts w:ascii="Arial Narrow" w:hAnsi="Arial Narrow" w:cs="Calibri"/>
                <w:sz w:val="22"/>
                <w:szCs w:val="22"/>
              </w:rPr>
            </w:pPr>
            <w:r w:rsidRPr="001649A4">
              <w:rPr>
                <w:rFonts w:ascii="Arial Narrow" w:hAnsi="Arial Narrow" w:cs="Calibri"/>
                <w:sz w:val="22"/>
                <w:szCs w:val="22"/>
              </w:rPr>
              <w:t>Arsenio Romero, Ph.D.</w:t>
            </w:r>
          </w:p>
          <w:p w14:paraId="0E698714" w14:textId="18D01F69" w:rsidR="00FE029F" w:rsidRPr="00A96346" w:rsidRDefault="001649A4" w:rsidP="001649A4">
            <w:pPr>
              <w:rPr>
                <w:rFonts w:ascii="Arial Narrow" w:hAnsi="Arial Narrow"/>
                <w:sz w:val="22"/>
                <w:szCs w:val="22"/>
              </w:rPr>
            </w:pPr>
            <w:r w:rsidRPr="001649A4">
              <w:rPr>
                <w:rFonts w:ascii="Arial Narrow" w:hAnsi="Arial Narrow" w:cs="Calibri"/>
                <w:sz w:val="22"/>
                <w:szCs w:val="22"/>
              </w:rPr>
              <w:t>Secretary of Education</w:t>
            </w:r>
          </w:p>
        </w:tc>
        <w:tc>
          <w:tcPr>
            <w:tcW w:w="1765" w:type="pct"/>
            <w:shd w:val="clear" w:color="auto" w:fill="auto"/>
          </w:tcPr>
          <w:p w14:paraId="016FB414" w14:textId="77777777" w:rsidR="00132B16" w:rsidRPr="00A96346" w:rsidRDefault="007744F0" w:rsidP="00E7378C">
            <w:pPr>
              <w:rPr>
                <w:rFonts w:ascii="Arial Narrow" w:hAnsi="Arial Narrow"/>
                <w:sz w:val="22"/>
                <w:szCs w:val="22"/>
              </w:rPr>
            </w:pPr>
            <w:r w:rsidRPr="00A96346">
              <w:rPr>
                <w:rFonts w:ascii="Arial Narrow" w:hAnsi="Arial Narrow"/>
                <w:sz w:val="22"/>
                <w:szCs w:val="22"/>
              </w:rPr>
              <w:t>Date</w:t>
            </w:r>
          </w:p>
          <w:p w14:paraId="355C2461" w14:textId="77777777" w:rsidR="00132B16" w:rsidRPr="00A96346" w:rsidRDefault="00132B16" w:rsidP="00E7378C">
            <w:pPr>
              <w:rPr>
                <w:rFonts w:ascii="Arial Narrow" w:hAnsi="Arial Narrow"/>
                <w:sz w:val="22"/>
                <w:szCs w:val="22"/>
              </w:rPr>
            </w:pPr>
          </w:p>
          <w:p w14:paraId="2AEC7129" w14:textId="77777777" w:rsidR="00132B16" w:rsidRPr="00A96346" w:rsidRDefault="00132B16" w:rsidP="00E7378C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D368B3" w14:paraId="35DF8D26" w14:textId="77777777" w:rsidTr="00D368B3">
        <w:trPr>
          <w:trHeight w:val="914"/>
        </w:trPr>
        <w:tc>
          <w:tcPr>
            <w:tcW w:w="5000" w:type="pct"/>
            <w:gridSpan w:val="2"/>
            <w:shd w:val="clear" w:color="auto" w:fill="DBE5F1" w:themeFill="accent1" w:themeFillTint="33"/>
          </w:tcPr>
          <w:p w14:paraId="53525E5D" w14:textId="42CAAE71" w:rsidR="00D368B3" w:rsidRPr="00A96346" w:rsidRDefault="00D368B3" w:rsidP="00132B16">
            <w:pPr>
              <w:rPr>
                <w:rFonts w:ascii="Arial Narrow" w:hAnsi="Arial Narrow"/>
                <w:b/>
                <w:caps/>
                <w:sz w:val="22"/>
                <w:szCs w:val="22"/>
              </w:rPr>
            </w:pPr>
            <w:r w:rsidRPr="00A96346">
              <w:rPr>
                <w:rFonts w:ascii="Arial Narrow" w:hAnsi="Arial Narrow"/>
                <w:b/>
                <w:sz w:val="22"/>
                <w:szCs w:val="22"/>
              </w:rPr>
              <w:t>Rationale for Non-Approval</w:t>
            </w:r>
            <w:r w:rsidR="00C87A8B">
              <w:rPr>
                <w:rFonts w:ascii="Arial Narrow" w:hAnsi="Arial Narrow"/>
                <w:b/>
                <w:sz w:val="22"/>
                <w:szCs w:val="22"/>
              </w:rPr>
              <w:t>:</w:t>
            </w:r>
          </w:p>
          <w:p w14:paraId="19FAED27" w14:textId="77777777" w:rsidR="00D368B3" w:rsidRPr="00A96346" w:rsidRDefault="00D368B3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4A68C310" w14:textId="77777777" w:rsidR="00D368B3" w:rsidRPr="00A96346" w:rsidRDefault="00D368B3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30102B1C" w14:textId="77777777" w:rsidR="00D368B3" w:rsidRPr="00A96346" w:rsidRDefault="00D368B3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77529308" w14:textId="77777777" w:rsidR="00D368B3" w:rsidRPr="00A96346" w:rsidRDefault="00D368B3">
            <w:pPr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32B16" w14:paraId="10CC1E9A" w14:textId="77777777" w:rsidTr="009B68E2">
        <w:trPr>
          <w:trHeight w:val="1028"/>
        </w:trPr>
        <w:tc>
          <w:tcPr>
            <w:tcW w:w="3235" w:type="pct"/>
            <w:shd w:val="clear" w:color="auto" w:fill="auto"/>
          </w:tcPr>
          <w:p w14:paraId="5C36AC5E" w14:textId="1735B1DA" w:rsidR="00132B16" w:rsidRPr="00A96346" w:rsidRDefault="00D54859" w:rsidP="00132B16">
            <w:pPr>
              <w:rPr>
                <w:rFonts w:ascii="Arial Narrow" w:hAnsi="Arial Narrow"/>
                <w:sz w:val="22"/>
                <w:szCs w:val="22"/>
              </w:rPr>
            </w:pPr>
            <w:r w:rsidRPr="00A96346">
              <w:rPr>
                <w:rFonts w:ascii="Arial Narrow" w:hAnsi="Arial Narrow"/>
                <w:sz w:val="22"/>
                <w:szCs w:val="22"/>
              </w:rPr>
              <w:t>C</w:t>
            </w:r>
            <w:r w:rsidR="00132B16" w:rsidRPr="00A96346">
              <w:rPr>
                <w:rFonts w:ascii="Arial Narrow" w:hAnsi="Arial Narrow"/>
                <w:sz w:val="22"/>
                <w:szCs w:val="22"/>
              </w:rPr>
              <w:t xml:space="preserve">oncur with staff recommendations for </w:t>
            </w:r>
            <w:r w:rsidR="009C12EB" w:rsidRPr="00A96346">
              <w:rPr>
                <w:rFonts w:ascii="Arial Narrow" w:hAnsi="Arial Narrow"/>
                <w:sz w:val="22"/>
                <w:szCs w:val="22"/>
              </w:rPr>
              <w:t>non-</w:t>
            </w:r>
            <w:r w:rsidR="00132B16" w:rsidRPr="00A96346">
              <w:rPr>
                <w:rFonts w:ascii="Arial Narrow" w:hAnsi="Arial Narrow"/>
                <w:sz w:val="22"/>
                <w:szCs w:val="22"/>
              </w:rPr>
              <w:t>approval</w:t>
            </w:r>
            <w:r w:rsidR="004C536F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387F6984" w14:textId="77777777" w:rsidR="00132B16" w:rsidRPr="00A96346" w:rsidRDefault="00132B16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0AFFBEDA" w14:textId="77777777" w:rsidR="002131EB" w:rsidRDefault="002131EB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10497921" w14:textId="77777777" w:rsidR="00A5073F" w:rsidRPr="00A96346" w:rsidRDefault="00A5073F" w:rsidP="00132B16">
            <w:pPr>
              <w:rPr>
                <w:rFonts w:ascii="Arial Narrow" w:hAnsi="Arial Narrow"/>
                <w:sz w:val="22"/>
                <w:szCs w:val="22"/>
              </w:rPr>
            </w:pPr>
          </w:p>
          <w:p w14:paraId="68F47FB5" w14:textId="77777777" w:rsidR="001649A4" w:rsidRPr="001649A4" w:rsidRDefault="001649A4" w:rsidP="001649A4">
            <w:pPr>
              <w:rPr>
                <w:rFonts w:ascii="Arial Narrow" w:hAnsi="Arial Narrow" w:cs="Calibri"/>
                <w:sz w:val="22"/>
                <w:szCs w:val="22"/>
              </w:rPr>
            </w:pPr>
            <w:r w:rsidRPr="001649A4">
              <w:rPr>
                <w:rFonts w:ascii="Arial Narrow" w:hAnsi="Arial Narrow" w:cs="Calibri"/>
                <w:sz w:val="22"/>
                <w:szCs w:val="22"/>
              </w:rPr>
              <w:t>Arsenio Romero, Ph.D.</w:t>
            </w:r>
          </w:p>
          <w:p w14:paraId="60328012" w14:textId="226DE703" w:rsidR="002131EB" w:rsidRPr="00A96346" w:rsidRDefault="001649A4" w:rsidP="001649A4">
            <w:pPr>
              <w:rPr>
                <w:rFonts w:ascii="Arial Narrow" w:hAnsi="Arial Narrow"/>
                <w:sz w:val="22"/>
                <w:szCs w:val="22"/>
              </w:rPr>
            </w:pPr>
            <w:r w:rsidRPr="001649A4">
              <w:rPr>
                <w:rFonts w:ascii="Arial Narrow" w:hAnsi="Arial Narrow" w:cs="Calibri"/>
                <w:sz w:val="22"/>
                <w:szCs w:val="22"/>
              </w:rPr>
              <w:t>Secretary of Education</w:t>
            </w:r>
          </w:p>
        </w:tc>
        <w:tc>
          <w:tcPr>
            <w:tcW w:w="1765" w:type="pct"/>
            <w:shd w:val="clear" w:color="auto" w:fill="auto"/>
          </w:tcPr>
          <w:p w14:paraId="0C681A78" w14:textId="77777777" w:rsidR="00132B16" w:rsidRPr="00A96346" w:rsidRDefault="007744F0">
            <w:pPr>
              <w:rPr>
                <w:rFonts w:ascii="Arial Narrow" w:hAnsi="Arial Narrow"/>
                <w:sz w:val="22"/>
                <w:szCs w:val="22"/>
              </w:rPr>
            </w:pPr>
            <w:r w:rsidRPr="00A96346">
              <w:rPr>
                <w:rFonts w:ascii="Arial Narrow" w:hAnsi="Arial Narrow"/>
                <w:sz w:val="22"/>
                <w:szCs w:val="22"/>
              </w:rPr>
              <w:t>Date</w:t>
            </w:r>
            <w:r w:rsidR="00132B16" w:rsidRPr="00A96346">
              <w:rPr>
                <w:rFonts w:ascii="Arial Narrow" w:hAnsi="Arial Narrow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</w:t>
            </w:r>
          </w:p>
        </w:tc>
      </w:tr>
    </w:tbl>
    <w:p w14:paraId="5B30B9E1" w14:textId="77777777" w:rsidR="001649A4" w:rsidRDefault="001649A4">
      <w:pPr>
        <w:rPr>
          <w:rFonts w:ascii="Arial Narrow" w:hAnsi="Arial Narrow"/>
          <w:color w:val="C00000"/>
          <w:sz w:val="12"/>
          <w:szCs w:val="12"/>
        </w:rPr>
      </w:pPr>
    </w:p>
    <w:p w14:paraId="03F53928" w14:textId="1135B915" w:rsidR="005D3428" w:rsidRPr="00912C51" w:rsidRDefault="004C536F">
      <w:pPr>
        <w:rPr>
          <w:b/>
          <w:bCs/>
          <w:color w:val="632423" w:themeColor="accent2" w:themeShade="80"/>
          <w:sz w:val="18"/>
          <w:szCs w:val="18"/>
        </w:rPr>
      </w:pPr>
      <w:r w:rsidRPr="00912C51">
        <w:rPr>
          <w:rFonts w:ascii="Arial Narrow" w:hAnsi="Arial Narrow"/>
          <w:b/>
          <w:bCs/>
          <w:color w:val="632423" w:themeColor="accent2" w:themeShade="80"/>
          <w:sz w:val="12"/>
          <w:szCs w:val="12"/>
        </w:rPr>
        <w:t xml:space="preserve">REVISED: </w:t>
      </w:r>
      <w:r w:rsidR="00912C51" w:rsidRPr="00912C51">
        <w:rPr>
          <w:rFonts w:ascii="Arial Narrow" w:hAnsi="Arial Narrow"/>
          <w:b/>
          <w:bCs/>
          <w:color w:val="632423" w:themeColor="accent2" w:themeShade="80"/>
          <w:sz w:val="12"/>
          <w:szCs w:val="12"/>
          <w:shd w:val="clear" w:color="auto" w:fill="F2F2F2" w:themeFill="background1" w:themeFillShade="F2"/>
        </w:rPr>
        <w:t>06.26.2023</w:t>
      </w:r>
    </w:p>
    <w:sectPr w:rsidR="005D3428" w:rsidRPr="00912C51" w:rsidSect="003879FC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432" w:footer="720" w:gutter="0"/>
      <w:pgNumType w:start="1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92F21" w14:textId="77777777" w:rsidR="002205E8" w:rsidRDefault="002205E8">
      <w:r>
        <w:separator/>
      </w:r>
    </w:p>
  </w:endnote>
  <w:endnote w:type="continuationSeparator" w:id="0">
    <w:p w14:paraId="3AB61534" w14:textId="77777777" w:rsidR="002205E8" w:rsidRDefault="00220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4478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BF4C85" w14:textId="67601794" w:rsidR="00C75C03" w:rsidRDefault="009A604E">
        <w:pPr>
          <w:pStyle w:val="Footer"/>
          <w:jc w:val="center"/>
        </w:pPr>
        <w:r>
          <w:t xml:space="preserve">Page </w:t>
        </w:r>
        <w:r w:rsidR="00C75C03">
          <w:fldChar w:fldCharType="begin"/>
        </w:r>
        <w:r w:rsidR="00C75C03">
          <w:instrText xml:space="preserve"> PAGE   \* MERGEFORMAT </w:instrText>
        </w:r>
        <w:r w:rsidR="00C75C03">
          <w:fldChar w:fldCharType="separate"/>
        </w:r>
        <w:r w:rsidR="00C75C03">
          <w:rPr>
            <w:noProof/>
          </w:rPr>
          <w:t>2</w:t>
        </w:r>
        <w:r w:rsidR="00C75C03">
          <w:rPr>
            <w:noProof/>
          </w:rPr>
          <w:fldChar w:fldCharType="end"/>
        </w:r>
        <w:r>
          <w:rPr>
            <w:noProof/>
          </w:rPr>
          <w:t xml:space="preserve"> of 3</w:t>
        </w:r>
      </w:p>
    </w:sdtContent>
  </w:sdt>
  <w:p w14:paraId="640B5978" w14:textId="77777777" w:rsidR="00E010B1" w:rsidRPr="00D368B3" w:rsidRDefault="00E010B1" w:rsidP="00D368B3">
    <w:pPr>
      <w:pStyle w:val="Footer"/>
      <w:rPr>
        <w:rFonts w:eastAsiaTheme="major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E42C6" w14:textId="5F9291B6" w:rsidR="003879FC" w:rsidRDefault="009A604E" w:rsidP="003879FC">
    <w:pPr>
      <w:pStyle w:val="Footer"/>
      <w:jc w:val="center"/>
    </w:pPr>
    <w:r>
      <w:t xml:space="preserve">Page </w:t>
    </w:r>
    <w:r w:rsidR="003879FC">
      <w:t>1</w:t>
    </w:r>
    <w:r>
      <w:t xml:space="preserve"> of 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C2119" w14:textId="77777777" w:rsidR="002205E8" w:rsidRDefault="002205E8">
      <w:r>
        <w:separator/>
      </w:r>
    </w:p>
  </w:footnote>
  <w:footnote w:type="continuationSeparator" w:id="0">
    <w:p w14:paraId="6454C87A" w14:textId="77777777" w:rsidR="002205E8" w:rsidRDefault="00220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34D22" w14:textId="6C8EF567" w:rsidR="00E010B1" w:rsidRDefault="00E010B1" w:rsidP="00A96346">
    <w:pPr>
      <w:pStyle w:val="Header"/>
      <w:jc w:val="center"/>
    </w:pPr>
  </w:p>
  <w:p w14:paraId="0A0120AC" w14:textId="43697292" w:rsidR="00C75C03" w:rsidRDefault="00416AC7" w:rsidP="00A96346">
    <w:pPr>
      <w:pStyle w:val="Header"/>
      <w:jc w:val="center"/>
    </w:pPr>
    <w:r>
      <w:rPr>
        <w:rFonts w:ascii="Arial Narrow" w:hAnsi="Arial Narrow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948739" wp14:editId="3F5D1225">
              <wp:simplePos x="0" y="0"/>
              <wp:positionH relativeFrom="margin">
                <wp:align>right</wp:align>
              </wp:positionH>
              <wp:positionV relativeFrom="paragraph">
                <wp:posOffset>6350</wp:posOffset>
              </wp:positionV>
              <wp:extent cx="2108835" cy="228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08835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87DD751" w14:textId="77777777" w:rsidR="00416AC7" w:rsidRPr="00CB3D8A" w:rsidRDefault="00416AC7" w:rsidP="00416AC7">
                          <w:pPr>
                            <w:jc w:val="right"/>
                            <w:rPr>
                              <w:color w:val="632423" w:themeColor="accent2" w:themeShade="80"/>
                              <w:sz w:val="16"/>
                              <w:szCs w:val="16"/>
                            </w:rPr>
                          </w:pPr>
                          <w:r w:rsidRPr="00CB3D8A">
                            <w:rPr>
                              <w:color w:val="632423" w:themeColor="accent2" w:themeShade="80"/>
                              <w:sz w:val="16"/>
                              <w:szCs w:val="16"/>
                            </w:rPr>
                            <w:t>WAIVER NO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D94873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14.85pt;margin-top:.5pt;width:166.05pt;height:18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" filled="f" stroked="f" strokeweight=".5pt">
              <v:textbox>
                <w:txbxContent>
                  <w:p w14:paraId="487DD751" w14:textId="77777777" w:rsidR="00416AC7" w:rsidRPr="00CB3D8A" w:rsidRDefault="00416AC7" w:rsidP="00416AC7">
                    <w:pPr>
                      <w:jc w:val="right"/>
                      <w:rPr>
                        <w:color w:val="632423" w:themeColor="accent2" w:themeShade="80"/>
                        <w:sz w:val="16"/>
                        <w:szCs w:val="16"/>
                      </w:rPr>
                    </w:pPr>
                    <w:r w:rsidRPr="00CB3D8A">
                      <w:rPr>
                        <w:color w:val="632423" w:themeColor="accent2" w:themeShade="80"/>
                        <w:sz w:val="16"/>
                        <w:szCs w:val="16"/>
                      </w:rPr>
                      <w:t>WAIVER NO: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0682E19B" w14:textId="77777777" w:rsidR="00E010B1" w:rsidRDefault="00E010B1" w:rsidP="00242AB5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70346" w14:textId="77777777" w:rsidR="00C75C03" w:rsidRDefault="00C75C03">
    <w:pPr>
      <w:pStyle w:val="Header"/>
    </w:pPr>
  </w:p>
  <w:p w14:paraId="07A3454C" w14:textId="77777777" w:rsidR="00C75C03" w:rsidRDefault="00C75C03">
    <w:pPr>
      <w:pStyle w:val="Header"/>
    </w:pPr>
  </w:p>
  <w:p w14:paraId="5FC8BC42" w14:textId="49BA3580" w:rsidR="00AC5BF7" w:rsidRDefault="00AC5BF7">
    <w:pPr>
      <w:pStyle w:val="Header"/>
    </w:pPr>
    <w:r>
      <w:rPr>
        <w:rFonts w:ascii="Arial Narrow" w:hAnsi="Arial Narrow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F89151" wp14:editId="5DEBCC48">
              <wp:simplePos x="0" y="0"/>
              <wp:positionH relativeFrom="margin">
                <wp:align>right</wp:align>
              </wp:positionH>
              <wp:positionV relativeFrom="paragraph">
                <wp:posOffset>-144856</wp:posOffset>
              </wp:positionV>
              <wp:extent cx="2108835" cy="22860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08835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08C9A9" w14:textId="77777777" w:rsidR="00AC5BF7" w:rsidRPr="00CB3D8A" w:rsidRDefault="00AC5BF7" w:rsidP="00C75C03">
                          <w:pPr>
                            <w:jc w:val="right"/>
                            <w:rPr>
                              <w:color w:val="632423" w:themeColor="accent2" w:themeShade="80"/>
                              <w:sz w:val="16"/>
                              <w:szCs w:val="16"/>
                            </w:rPr>
                          </w:pPr>
                          <w:r w:rsidRPr="00CB3D8A">
                            <w:rPr>
                              <w:color w:val="632423" w:themeColor="accent2" w:themeShade="80"/>
                              <w:sz w:val="16"/>
                              <w:szCs w:val="16"/>
                            </w:rPr>
                            <w:t>WAIVER NO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8915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14.85pt;margin-top:-11.4pt;width:166.05pt;height:1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" filled="f" stroked="f" strokeweight=".5pt">
              <v:textbox>
                <w:txbxContent>
                  <w:p w14:paraId="3A08C9A9" w14:textId="77777777" w:rsidR="00AC5BF7" w:rsidRPr="00CB3D8A" w:rsidRDefault="00AC5BF7" w:rsidP="00C75C03">
                    <w:pPr>
                      <w:jc w:val="right"/>
                      <w:rPr>
                        <w:color w:val="632423" w:themeColor="accent2" w:themeShade="80"/>
                        <w:sz w:val="16"/>
                        <w:szCs w:val="16"/>
                      </w:rPr>
                    </w:pPr>
                    <w:r w:rsidRPr="00CB3D8A">
                      <w:rPr>
                        <w:color w:val="632423" w:themeColor="accent2" w:themeShade="80"/>
                        <w:sz w:val="16"/>
                        <w:szCs w:val="16"/>
                      </w:rPr>
                      <w:t>WAIVER NO: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66A3A"/>
    <w:multiLevelType w:val="hybridMultilevel"/>
    <w:tmpl w:val="F030E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064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TA2NLA0MDOxtDRS0lEKTi0uzszPAykwrAUAGrvxDywAAAA="/>
  </w:docVars>
  <w:rsids>
    <w:rsidRoot w:val="00642BD8"/>
    <w:rsid w:val="0000311A"/>
    <w:rsid w:val="00005FC0"/>
    <w:rsid w:val="00006E4F"/>
    <w:rsid w:val="000111E8"/>
    <w:rsid w:val="00016614"/>
    <w:rsid w:val="000241F3"/>
    <w:rsid w:val="00030B92"/>
    <w:rsid w:val="000353AD"/>
    <w:rsid w:val="00045DEB"/>
    <w:rsid w:val="00047334"/>
    <w:rsid w:val="00063781"/>
    <w:rsid w:val="00066A88"/>
    <w:rsid w:val="000752B0"/>
    <w:rsid w:val="0007758D"/>
    <w:rsid w:val="000839F8"/>
    <w:rsid w:val="000866EA"/>
    <w:rsid w:val="00093834"/>
    <w:rsid w:val="000B027E"/>
    <w:rsid w:val="000B463C"/>
    <w:rsid w:val="000B6F78"/>
    <w:rsid w:val="000C60C5"/>
    <w:rsid w:val="000C7F15"/>
    <w:rsid w:val="000D6661"/>
    <w:rsid w:val="000D7B38"/>
    <w:rsid w:val="000D7FB5"/>
    <w:rsid w:val="000E0EF3"/>
    <w:rsid w:val="000F1C75"/>
    <w:rsid w:val="000F4D02"/>
    <w:rsid w:val="000F5B3C"/>
    <w:rsid w:val="00101FD7"/>
    <w:rsid w:val="001077F5"/>
    <w:rsid w:val="00116861"/>
    <w:rsid w:val="00127A37"/>
    <w:rsid w:val="00131314"/>
    <w:rsid w:val="00132B16"/>
    <w:rsid w:val="00134925"/>
    <w:rsid w:val="00154058"/>
    <w:rsid w:val="00154371"/>
    <w:rsid w:val="00157037"/>
    <w:rsid w:val="00160D55"/>
    <w:rsid w:val="001649A4"/>
    <w:rsid w:val="001814D3"/>
    <w:rsid w:val="001A13D5"/>
    <w:rsid w:val="001A4A9A"/>
    <w:rsid w:val="001B170D"/>
    <w:rsid w:val="001B1FB7"/>
    <w:rsid w:val="001E7A15"/>
    <w:rsid w:val="00201999"/>
    <w:rsid w:val="002131EB"/>
    <w:rsid w:val="002205E8"/>
    <w:rsid w:val="00223F0F"/>
    <w:rsid w:val="00240B43"/>
    <w:rsid w:val="002422BC"/>
    <w:rsid w:val="00242AB5"/>
    <w:rsid w:val="00242CEF"/>
    <w:rsid w:val="002469E3"/>
    <w:rsid w:val="00267E5D"/>
    <w:rsid w:val="00276DBC"/>
    <w:rsid w:val="0028363D"/>
    <w:rsid w:val="0029231A"/>
    <w:rsid w:val="00293130"/>
    <w:rsid w:val="002946BF"/>
    <w:rsid w:val="002A0012"/>
    <w:rsid w:val="002A62F6"/>
    <w:rsid w:val="002B334A"/>
    <w:rsid w:val="002B46F5"/>
    <w:rsid w:val="002C05E5"/>
    <w:rsid w:val="002C2236"/>
    <w:rsid w:val="002C4126"/>
    <w:rsid w:val="002D1F8D"/>
    <w:rsid w:val="002E4DC7"/>
    <w:rsid w:val="002F0CC5"/>
    <w:rsid w:val="002F7F20"/>
    <w:rsid w:val="003075D7"/>
    <w:rsid w:val="00314944"/>
    <w:rsid w:val="003150E0"/>
    <w:rsid w:val="00317183"/>
    <w:rsid w:val="00322A11"/>
    <w:rsid w:val="00336EFA"/>
    <w:rsid w:val="003379E8"/>
    <w:rsid w:val="003557D7"/>
    <w:rsid w:val="00386F01"/>
    <w:rsid w:val="003879FC"/>
    <w:rsid w:val="003960A9"/>
    <w:rsid w:val="003A220D"/>
    <w:rsid w:val="003A2345"/>
    <w:rsid w:val="003A2576"/>
    <w:rsid w:val="003A3E2C"/>
    <w:rsid w:val="003C307E"/>
    <w:rsid w:val="003F10E9"/>
    <w:rsid w:val="003F7D99"/>
    <w:rsid w:val="004015BF"/>
    <w:rsid w:val="00402956"/>
    <w:rsid w:val="004044B9"/>
    <w:rsid w:val="0041294B"/>
    <w:rsid w:val="004166A2"/>
    <w:rsid w:val="00416AC7"/>
    <w:rsid w:val="00424070"/>
    <w:rsid w:val="00425F15"/>
    <w:rsid w:val="0044613F"/>
    <w:rsid w:val="00452138"/>
    <w:rsid w:val="004677C8"/>
    <w:rsid w:val="00476ACE"/>
    <w:rsid w:val="004A192D"/>
    <w:rsid w:val="004C0B02"/>
    <w:rsid w:val="004C536F"/>
    <w:rsid w:val="004D4A3F"/>
    <w:rsid w:val="004E355A"/>
    <w:rsid w:val="004F03F2"/>
    <w:rsid w:val="005043D9"/>
    <w:rsid w:val="005071A7"/>
    <w:rsid w:val="0051144E"/>
    <w:rsid w:val="0054019F"/>
    <w:rsid w:val="00541F85"/>
    <w:rsid w:val="00544569"/>
    <w:rsid w:val="005551EB"/>
    <w:rsid w:val="00574C8C"/>
    <w:rsid w:val="00575630"/>
    <w:rsid w:val="005767C9"/>
    <w:rsid w:val="005A52CB"/>
    <w:rsid w:val="005A7439"/>
    <w:rsid w:val="005B2652"/>
    <w:rsid w:val="005C47B6"/>
    <w:rsid w:val="005C55A2"/>
    <w:rsid w:val="005D1712"/>
    <w:rsid w:val="005D3428"/>
    <w:rsid w:val="005E311C"/>
    <w:rsid w:val="00600350"/>
    <w:rsid w:val="00604ED5"/>
    <w:rsid w:val="00607F6B"/>
    <w:rsid w:val="00613929"/>
    <w:rsid w:val="00615014"/>
    <w:rsid w:val="006156A7"/>
    <w:rsid w:val="00622B73"/>
    <w:rsid w:val="00635454"/>
    <w:rsid w:val="00642BD8"/>
    <w:rsid w:val="00651AB8"/>
    <w:rsid w:val="00665E4A"/>
    <w:rsid w:val="00676497"/>
    <w:rsid w:val="0068142A"/>
    <w:rsid w:val="00693873"/>
    <w:rsid w:val="00695EF9"/>
    <w:rsid w:val="006A10A8"/>
    <w:rsid w:val="006A35D1"/>
    <w:rsid w:val="006A39A7"/>
    <w:rsid w:val="006B0F7F"/>
    <w:rsid w:val="006B3EDB"/>
    <w:rsid w:val="006C144B"/>
    <w:rsid w:val="006E1E21"/>
    <w:rsid w:val="007027FA"/>
    <w:rsid w:val="0071053B"/>
    <w:rsid w:val="00714B14"/>
    <w:rsid w:val="00726B0F"/>
    <w:rsid w:val="007316FF"/>
    <w:rsid w:val="00734064"/>
    <w:rsid w:val="007462FF"/>
    <w:rsid w:val="00747760"/>
    <w:rsid w:val="00750D7A"/>
    <w:rsid w:val="007532DC"/>
    <w:rsid w:val="00760A21"/>
    <w:rsid w:val="00763600"/>
    <w:rsid w:val="007744F0"/>
    <w:rsid w:val="00776C80"/>
    <w:rsid w:val="007932EA"/>
    <w:rsid w:val="007A2B32"/>
    <w:rsid w:val="007B0051"/>
    <w:rsid w:val="007B35D6"/>
    <w:rsid w:val="007D4A70"/>
    <w:rsid w:val="007D7115"/>
    <w:rsid w:val="007E61EE"/>
    <w:rsid w:val="007F0D79"/>
    <w:rsid w:val="007F1343"/>
    <w:rsid w:val="007F1D68"/>
    <w:rsid w:val="007F56F4"/>
    <w:rsid w:val="007F718F"/>
    <w:rsid w:val="0080130C"/>
    <w:rsid w:val="00803FA7"/>
    <w:rsid w:val="00815B61"/>
    <w:rsid w:val="00821573"/>
    <w:rsid w:val="00822AA3"/>
    <w:rsid w:val="0083629E"/>
    <w:rsid w:val="00844504"/>
    <w:rsid w:val="00846317"/>
    <w:rsid w:val="00857E36"/>
    <w:rsid w:val="00880450"/>
    <w:rsid w:val="00882918"/>
    <w:rsid w:val="008832F9"/>
    <w:rsid w:val="00892D9C"/>
    <w:rsid w:val="008A4571"/>
    <w:rsid w:val="008B2111"/>
    <w:rsid w:val="008B679E"/>
    <w:rsid w:val="008C768E"/>
    <w:rsid w:val="008D2181"/>
    <w:rsid w:val="008D7707"/>
    <w:rsid w:val="008E4FF2"/>
    <w:rsid w:val="008F670D"/>
    <w:rsid w:val="0090463A"/>
    <w:rsid w:val="00912C51"/>
    <w:rsid w:val="009142AB"/>
    <w:rsid w:val="00916427"/>
    <w:rsid w:val="00920060"/>
    <w:rsid w:val="00931D99"/>
    <w:rsid w:val="009343B4"/>
    <w:rsid w:val="009353CC"/>
    <w:rsid w:val="0093559E"/>
    <w:rsid w:val="009378AD"/>
    <w:rsid w:val="00941194"/>
    <w:rsid w:val="00946BFF"/>
    <w:rsid w:val="0094738E"/>
    <w:rsid w:val="00965B82"/>
    <w:rsid w:val="009733E2"/>
    <w:rsid w:val="009760CB"/>
    <w:rsid w:val="009A33B8"/>
    <w:rsid w:val="009A604E"/>
    <w:rsid w:val="009B68E2"/>
    <w:rsid w:val="009C12EB"/>
    <w:rsid w:val="009C6AE9"/>
    <w:rsid w:val="009E6FFE"/>
    <w:rsid w:val="009F0EBF"/>
    <w:rsid w:val="009F320A"/>
    <w:rsid w:val="009F5470"/>
    <w:rsid w:val="00A07E3C"/>
    <w:rsid w:val="00A13F24"/>
    <w:rsid w:val="00A24247"/>
    <w:rsid w:val="00A32557"/>
    <w:rsid w:val="00A4214D"/>
    <w:rsid w:val="00A4219F"/>
    <w:rsid w:val="00A45743"/>
    <w:rsid w:val="00A45E77"/>
    <w:rsid w:val="00A5073F"/>
    <w:rsid w:val="00A762C5"/>
    <w:rsid w:val="00A80DA0"/>
    <w:rsid w:val="00A96346"/>
    <w:rsid w:val="00AA1EDD"/>
    <w:rsid w:val="00AA274C"/>
    <w:rsid w:val="00AA3F9E"/>
    <w:rsid w:val="00AA63D2"/>
    <w:rsid w:val="00AC5BF7"/>
    <w:rsid w:val="00AF2F5B"/>
    <w:rsid w:val="00B274A6"/>
    <w:rsid w:val="00B55289"/>
    <w:rsid w:val="00B56772"/>
    <w:rsid w:val="00B57FF0"/>
    <w:rsid w:val="00B75D0B"/>
    <w:rsid w:val="00B809ED"/>
    <w:rsid w:val="00B905D5"/>
    <w:rsid w:val="00C107FE"/>
    <w:rsid w:val="00C1087D"/>
    <w:rsid w:val="00C146AC"/>
    <w:rsid w:val="00C249FA"/>
    <w:rsid w:val="00C3441C"/>
    <w:rsid w:val="00C346DF"/>
    <w:rsid w:val="00C55678"/>
    <w:rsid w:val="00C73F26"/>
    <w:rsid w:val="00C75C03"/>
    <w:rsid w:val="00C87A8B"/>
    <w:rsid w:val="00C91C3B"/>
    <w:rsid w:val="00CA025F"/>
    <w:rsid w:val="00CB3D8A"/>
    <w:rsid w:val="00CC1E64"/>
    <w:rsid w:val="00CD08DB"/>
    <w:rsid w:val="00CD0FCE"/>
    <w:rsid w:val="00CD146A"/>
    <w:rsid w:val="00CD574C"/>
    <w:rsid w:val="00D07EFE"/>
    <w:rsid w:val="00D1098D"/>
    <w:rsid w:val="00D163DD"/>
    <w:rsid w:val="00D25CA7"/>
    <w:rsid w:val="00D368B3"/>
    <w:rsid w:val="00D45A61"/>
    <w:rsid w:val="00D47B1B"/>
    <w:rsid w:val="00D503F2"/>
    <w:rsid w:val="00D52124"/>
    <w:rsid w:val="00D534C9"/>
    <w:rsid w:val="00D54859"/>
    <w:rsid w:val="00D622C7"/>
    <w:rsid w:val="00D8296C"/>
    <w:rsid w:val="00DA2565"/>
    <w:rsid w:val="00DA6A19"/>
    <w:rsid w:val="00DB12D5"/>
    <w:rsid w:val="00DC2DC8"/>
    <w:rsid w:val="00DC6104"/>
    <w:rsid w:val="00DD4CCF"/>
    <w:rsid w:val="00DE40A7"/>
    <w:rsid w:val="00E010B1"/>
    <w:rsid w:val="00E1059A"/>
    <w:rsid w:val="00E17BE2"/>
    <w:rsid w:val="00E46A43"/>
    <w:rsid w:val="00E46CFC"/>
    <w:rsid w:val="00E5476B"/>
    <w:rsid w:val="00E579D0"/>
    <w:rsid w:val="00E61F8F"/>
    <w:rsid w:val="00E7378C"/>
    <w:rsid w:val="00E84FBF"/>
    <w:rsid w:val="00EA3B7D"/>
    <w:rsid w:val="00EC7117"/>
    <w:rsid w:val="00EC7FD2"/>
    <w:rsid w:val="00ED3F52"/>
    <w:rsid w:val="00EF5EEA"/>
    <w:rsid w:val="00F12988"/>
    <w:rsid w:val="00F27A46"/>
    <w:rsid w:val="00F440DE"/>
    <w:rsid w:val="00F60EE4"/>
    <w:rsid w:val="00F663EE"/>
    <w:rsid w:val="00F70B79"/>
    <w:rsid w:val="00F80FC8"/>
    <w:rsid w:val="00FB1FE5"/>
    <w:rsid w:val="00FC5A04"/>
    <w:rsid w:val="00FD1530"/>
    <w:rsid w:val="00FE029F"/>
    <w:rsid w:val="00FE1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452AED39"/>
  <w15:docId w15:val="{5CA220B6-17D6-4985-A5A3-350760AAA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42BD8"/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5E311C"/>
    <w:pPr>
      <w:keepNext/>
      <w:widowControl w:val="0"/>
      <w:overflowPunct w:val="0"/>
      <w:autoSpaceDE w:val="0"/>
      <w:autoSpaceDN w:val="0"/>
      <w:adjustRightInd w:val="0"/>
      <w:spacing w:before="240" w:after="60"/>
      <w:jc w:val="center"/>
      <w:textAlignment w:val="baseline"/>
      <w:outlineLvl w:val="0"/>
    </w:pPr>
    <w:rPr>
      <w:rFonts w:cs="Times New Roman"/>
      <w:b/>
      <w:smallCaps/>
      <w:kern w:val="32"/>
      <w:sz w:val="44"/>
      <w:szCs w:val="44"/>
      <w:lang w:bidi="he-IL"/>
    </w:rPr>
  </w:style>
  <w:style w:type="paragraph" w:customStyle="1" w:styleId="ClusterStyle">
    <w:name w:val="Cluster Style"/>
    <w:autoRedefine/>
    <w:rsid w:val="000B6F78"/>
    <w:pPr>
      <w:widowControl w:val="0"/>
      <w:tabs>
        <w:tab w:val="left" w:pos="90"/>
      </w:tabs>
      <w:autoSpaceDE w:val="0"/>
      <w:autoSpaceDN w:val="0"/>
      <w:adjustRightInd w:val="0"/>
      <w:spacing w:before="57"/>
    </w:pPr>
    <w:rPr>
      <w:rFonts w:ascii="Arial" w:hAnsi="Arial" w:cs="Arial"/>
      <w:b/>
      <w:bCs/>
      <w:caps/>
      <w:color w:val="000000"/>
      <w:sz w:val="32"/>
      <w:szCs w:val="32"/>
    </w:rPr>
  </w:style>
  <w:style w:type="paragraph" w:customStyle="1" w:styleId="ClusterStatement">
    <w:name w:val="ClusterStatement"/>
    <w:autoRedefine/>
    <w:rsid w:val="000B6F78"/>
    <w:pPr>
      <w:spacing w:before="120"/>
      <w:ind w:left="360"/>
    </w:pPr>
    <w:rPr>
      <w:rFonts w:ascii="Arial" w:hAnsi="Arial" w:cs="Arial"/>
      <w:b/>
      <w:color w:val="000000"/>
      <w:sz w:val="28"/>
      <w:szCs w:val="28"/>
    </w:rPr>
  </w:style>
  <w:style w:type="paragraph" w:customStyle="1" w:styleId="LevelIII">
    <w:name w:val="Level III"/>
    <w:autoRedefine/>
    <w:rsid w:val="000B6F78"/>
    <w:pPr>
      <w:widowControl w:val="0"/>
      <w:tabs>
        <w:tab w:val="left" w:pos="90"/>
      </w:tabs>
      <w:autoSpaceDE w:val="0"/>
      <w:autoSpaceDN w:val="0"/>
      <w:adjustRightInd w:val="0"/>
      <w:spacing w:before="120"/>
      <w:ind w:left="1440" w:hanging="720"/>
    </w:pPr>
    <w:rPr>
      <w:rFonts w:ascii="Arial" w:hAnsi="Arial" w:cs="Arial"/>
      <w:bCs/>
      <w:color w:val="000000"/>
      <w:sz w:val="24"/>
      <w:szCs w:val="24"/>
    </w:rPr>
  </w:style>
  <w:style w:type="paragraph" w:customStyle="1" w:styleId="LevelIV">
    <w:name w:val="Level IV"/>
    <w:autoRedefine/>
    <w:rsid w:val="000B6F78"/>
    <w:pPr>
      <w:widowControl w:val="0"/>
      <w:tabs>
        <w:tab w:val="left" w:pos="90"/>
      </w:tabs>
      <w:autoSpaceDE w:val="0"/>
      <w:autoSpaceDN w:val="0"/>
      <w:adjustRightInd w:val="0"/>
      <w:spacing w:before="120"/>
      <w:ind w:left="2160" w:hanging="1080"/>
    </w:pPr>
    <w:rPr>
      <w:rFonts w:ascii="Arial" w:hAnsi="Arial" w:cs="Arial"/>
      <w:bCs/>
      <w:color w:val="000000"/>
      <w:szCs w:val="24"/>
    </w:rPr>
  </w:style>
  <w:style w:type="paragraph" w:customStyle="1" w:styleId="LevelV">
    <w:name w:val="Level V"/>
    <w:autoRedefine/>
    <w:rsid w:val="000B6F78"/>
    <w:pPr>
      <w:widowControl w:val="0"/>
      <w:tabs>
        <w:tab w:val="left" w:pos="90"/>
      </w:tabs>
      <w:autoSpaceDE w:val="0"/>
      <w:autoSpaceDN w:val="0"/>
      <w:adjustRightInd w:val="0"/>
      <w:spacing w:before="120"/>
      <w:ind w:left="2160" w:hanging="1080"/>
    </w:pPr>
    <w:rPr>
      <w:rFonts w:ascii="Century Schoolbook" w:hAnsi="Century Schoolbook" w:cs="Arial"/>
      <w:bCs/>
      <w:color w:val="000000"/>
    </w:rPr>
  </w:style>
  <w:style w:type="paragraph" w:customStyle="1" w:styleId="Level1-A">
    <w:name w:val="Level 1-A"/>
    <w:basedOn w:val="Normal"/>
    <w:autoRedefine/>
    <w:rsid w:val="000B6F78"/>
    <w:pPr>
      <w:widowControl w:val="0"/>
      <w:autoSpaceDE w:val="0"/>
      <w:autoSpaceDN w:val="0"/>
      <w:adjustRightInd w:val="0"/>
      <w:spacing w:before="120"/>
      <w:ind w:left="1627" w:hanging="1627"/>
    </w:pPr>
    <w:rPr>
      <w:b/>
      <w:caps/>
      <w:sz w:val="28"/>
      <w:szCs w:val="28"/>
    </w:rPr>
  </w:style>
  <w:style w:type="paragraph" w:customStyle="1" w:styleId="LevelII-A">
    <w:name w:val="Level II-A"/>
    <w:basedOn w:val="Normal"/>
    <w:autoRedefine/>
    <w:rsid w:val="000B6F78"/>
    <w:pPr>
      <w:spacing w:before="120"/>
      <w:ind w:left="360"/>
    </w:pPr>
    <w:rPr>
      <w:color w:val="000000"/>
      <w:sz w:val="28"/>
      <w:szCs w:val="28"/>
    </w:rPr>
  </w:style>
  <w:style w:type="paragraph" w:customStyle="1" w:styleId="LevelII">
    <w:name w:val="Level II"/>
    <w:autoRedefine/>
    <w:rsid w:val="000B6F78"/>
    <w:pPr>
      <w:spacing w:before="240"/>
      <w:ind w:left="360"/>
    </w:pPr>
    <w:rPr>
      <w:rFonts w:ascii="Arial" w:hAnsi="Arial" w:cs="Arial"/>
      <w:b/>
      <w:sz w:val="28"/>
      <w:szCs w:val="28"/>
    </w:rPr>
  </w:style>
  <w:style w:type="paragraph" w:customStyle="1" w:styleId="Clustername">
    <w:name w:val="Cluster name"/>
    <w:autoRedefine/>
    <w:rsid w:val="005B2652"/>
    <w:pPr>
      <w:jc w:val="center"/>
    </w:pPr>
    <w:rPr>
      <w:rFonts w:ascii="Arial" w:hAnsi="Arial" w:cs="Arial"/>
      <w:b/>
      <w:bCs/>
      <w:caps/>
      <w:sz w:val="32"/>
      <w:szCs w:val="32"/>
    </w:rPr>
  </w:style>
  <w:style w:type="table" w:styleId="TableGrid">
    <w:name w:val="Table Grid"/>
    <w:basedOn w:val="TableNormal"/>
    <w:rsid w:val="006A10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114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1144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22A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61F8F"/>
    <w:rPr>
      <w:color w:val="0000FF"/>
      <w:u w:val="single"/>
    </w:rPr>
  </w:style>
  <w:style w:type="character" w:customStyle="1" w:styleId="catchline">
    <w:name w:val="catchline"/>
    <w:basedOn w:val="DefaultParagraphFont"/>
    <w:rsid w:val="00314944"/>
  </w:style>
  <w:style w:type="paragraph" w:styleId="PlainText">
    <w:name w:val="Plain Text"/>
    <w:basedOn w:val="Normal"/>
    <w:rsid w:val="00452138"/>
    <w:rPr>
      <w:rFonts w:ascii="Courier" w:hAnsi="Courier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76497"/>
    <w:rPr>
      <w:rFonts w:ascii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127A37"/>
    <w:rPr>
      <w:rFonts w:ascii="Arial" w:hAnsi="Arial" w:cs="Arial"/>
    </w:rPr>
  </w:style>
  <w:style w:type="paragraph" w:styleId="ListParagraph">
    <w:name w:val="List Paragraph"/>
    <w:basedOn w:val="Normal"/>
    <w:uiPriority w:val="34"/>
    <w:qFormat/>
    <w:rsid w:val="00965B82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2C05E5"/>
    <w:rPr>
      <w:rFonts w:ascii="Cambria" w:eastAsia="Calibri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652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ivers.PED@state.nm.u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64.64.110.239/nmac/parts/title06/06.029.0001.ht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://www.ped.state.nm.us/ped/GradDocs/requirement/2017/Graduation%20Course%20Requirements%202012-2017.pdf%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ped.state.nm.us/ped/GradDocs/requirement/2017/2017%20Graduation%20Assessment%20Reqs.pdf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95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Mexico Public Education</vt:lpstr>
    </vt:vector>
  </TitlesOfParts>
  <Company>PED</Company>
  <LinksUpToDate>false</LinksUpToDate>
  <CharactersWithSpaces>3158</CharactersWithSpaces>
  <SharedDoc>false</SharedDoc>
  <HLinks>
    <vt:vector size="12" baseType="variant">
      <vt:variant>
        <vt:i4>7536660</vt:i4>
      </vt:variant>
      <vt:variant>
        <vt:i4>11</vt:i4>
      </vt:variant>
      <vt:variant>
        <vt:i4>0</vt:i4>
      </vt:variant>
      <vt:variant>
        <vt:i4>5</vt:i4>
      </vt:variant>
      <vt:variant>
        <vt:lpwstr>http://nxt.ella.net/NXT/gateway.dll?f=xhitlist$xhitlist_x=Advanced$xhitlist_vpc=first$xhitlist_xsl=querylink.xsl$xhitlist_sel=title;path;content-type;home-title$xhitlist_d=%7bnewmex%7d$xhitlist_q=%5bfield%20folio-destination-name:'22-10A-20'%5d$xhitlist_md=target-id=0-0-0-38361</vt:lpwstr>
      </vt:variant>
      <vt:variant>
        <vt:lpwstr/>
      </vt:variant>
      <vt:variant>
        <vt:i4>131114</vt:i4>
      </vt:variant>
      <vt:variant>
        <vt:i4>0</vt:i4>
      </vt:variant>
      <vt:variant>
        <vt:i4>0</vt:i4>
      </vt:variant>
      <vt:variant>
        <vt:i4>5</vt:i4>
      </vt:variant>
      <vt:variant>
        <vt:lpwstr>mailto:juliarosa.emslie@state.nm.u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Mexico Public Education</dc:title>
  <dc:creator>Katherine Bryce</dc:creator>
  <cp:lastModifiedBy>Constantine, Consuelo, PED</cp:lastModifiedBy>
  <cp:revision>11</cp:revision>
  <cp:lastPrinted>2017-02-20T23:50:00Z</cp:lastPrinted>
  <dcterms:created xsi:type="dcterms:W3CDTF">2022-08-01T17:20:00Z</dcterms:created>
  <dcterms:modified xsi:type="dcterms:W3CDTF">2023-06-26T20:54:00Z</dcterms:modified>
</cp:coreProperties>
</file>